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FB1909" w14:textId="48BC4DFC" w:rsidR="00D05EE0" w:rsidRPr="00362B2E" w:rsidRDefault="00376E71" w:rsidP="0006308D">
      <w:pPr>
        <w:pStyle w:val="Heading2"/>
        <w:jc w:val="both"/>
        <w:rPr>
          <w:rFonts w:cs="Arial"/>
          <w:sz w:val="22"/>
          <w:szCs w:val="22"/>
          <w:lang w:val="es-CR"/>
        </w:rPr>
      </w:pPr>
      <w:r w:rsidRPr="00362B2E">
        <w:rPr>
          <w:rFonts w:cs="Arial"/>
          <w:sz w:val="22"/>
          <w:szCs w:val="22"/>
          <w:lang w:val="es-CR"/>
        </w:rPr>
        <w:t>C</w:t>
      </w:r>
      <w:r w:rsidR="00362B2E" w:rsidRPr="00362B2E">
        <w:rPr>
          <w:rFonts w:cs="Arial"/>
          <w:iCs/>
          <w:color w:val="FF0000"/>
          <w:sz w:val="22"/>
          <w:szCs w:val="22"/>
          <w:lang w:val="es-CR"/>
        </w:rPr>
        <w:t>XXXXX</w:t>
      </w:r>
      <w:r w:rsidR="0009610D" w:rsidRPr="00362B2E">
        <w:rPr>
          <w:rFonts w:cs="Arial"/>
          <w:sz w:val="22"/>
          <w:szCs w:val="22"/>
          <w:lang w:val="es-CR"/>
        </w:rPr>
        <w:t>:</w:t>
      </w:r>
      <w:r w:rsidR="00E020CD" w:rsidRPr="00362B2E">
        <w:rPr>
          <w:rFonts w:cs="Arial"/>
          <w:sz w:val="22"/>
          <w:szCs w:val="22"/>
          <w:lang w:val="es-CR"/>
        </w:rPr>
        <w:t xml:space="preserve"> ‘</w:t>
      </w:r>
      <w:r w:rsidR="00362B2E" w:rsidRPr="00362B2E">
        <w:rPr>
          <w:rFonts w:cs="Arial"/>
          <w:color w:val="FF0000"/>
          <w:sz w:val="22"/>
          <w:szCs w:val="22"/>
          <w:lang w:val="es-CR"/>
        </w:rPr>
        <w:t>Titulo Test Case</w:t>
      </w:r>
      <w:r w:rsidR="00E020CD" w:rsidRPr="00362B2E">
        <w:rPr>
          <w:rFonts w:cs="Arial"/>
          <w:sz w:val="22"/>
          <w:szCs w:val="22"/>
          <w:lang w:val="es-CR"/>
        </w:rPr>
        <w:t>’ (</w:t>
      </w:r>
      <w:r w:rsidR="00DE6860" w:rsidRPr="00362B2E">
        <w:rPr>
          <w:rFonts w:cs="Arial"/>
          <w:color w:val="FF0000"/>
          <w:sz w:val="22"/>
          <w:szCs w:val="22"/>
          <w:lang w:val="es-CR"/>
        </w:rPr>
        <w:t>CADD-SYSDI-</w:t>
      </w:r>
      <w:r w:rsidR="00447C55" w:rsidRPr="00362B2E">
        <w:rPr>
          <w:rFonts w:cs="Arial"/>
          <w:color w:val="FF0000"/>
          <w:sz w:val="22"/>
          <w:szCs w:val="22"/>
          <w:lang w:val="es-CR"/>
        </w:rPr>
        <w:t xml:space="preserve">73, </w:t>
      </w:r>
      <w:r w:rsidR="00DE6860" w:rsidRPr="00362B2E">
        <w:rPr>
          <w:rFonts w:cs="Arial"/>
          <w:color w:val="FF0000"/>
          <w:sz w:val="22"/>
          <w:szCs w:val="22"/>
          <w:lang w:val="es-CR"/>
        </w:rPr>
        <w:t>CADD-SYSDI-</w:t>
      </w:r>
      <w:r w:rsidR="00447C55" w:rsidRPr="00362B2E">
        <w:rPr>
          <w:rFonts w:cs="Arial"/>
          <w:color w:val="FF0000"/>
          <w:sz w:val="22"/>
          <w:szCs w:val="22"/>
          <w:lang w:val="es-CR"/>
        </w:rPr>
        <w:t>75</w:t>
      </w:r>
      <w:r w:rsidR="00362B2E" w:rsidRPr="00362B2E">
        <w:rPr>
          <w:rFonts w:cs="Arial"/>
          <w:color w:val="FF0000"/>
          <w:sz w:val="22"/>
          <w:szCs w:val="22"/>
          <w:lang w:val="es-CR"/>
        </w:rPr>
        <w:t xml:space="preserve"> – </w:t>
      </w:r>
      <w:r w:rsidR="00362B2E" w:rsidRPr="00362B2E">
        <w:rPr>
          <w:rFonts w:cs="Arial"/>
          <w:i/>
          <w:iCs/>
          <w:color w:val="FF0000"/>
          <w:sz w:val="22"/>
          <w:szCs w:val="22"/>
          <w:lang w:val="es-CR"/>
        </w:rPr>
        <w:t>Lista de</w:t>
      </w:r>
      <w:r w:rsidR="00362B2E">
        <w:rPr>
          <w:rFonts w:cs="Arial"/>
          <w:i/>
          <w:iCs/>
          <w:color w:val="FF0000"/>
          <w:sz w:val="22"/>
          <w:szCs w:val="22"/>
          <w:lang w:val="es-CR"/>
        </w:rPr>
        <w:t xml:space="preserve"> requerimientos</w:t>
      </w:r>
      <w:r w:rsidR="001F4643" w:rsidRPr="00362B2E">
        <w:rPr>
          <w:rFonts w:cs="Arial"/>
          <w:color w:val="000000" w:themeColor="text1"/>
          <w:sz w:val="22"/>
          <w:szCs w:val="22"/>
          <w:shd w:val="clear" w:color="auto" w:fill="FFFFFF"/>
          <w:lang w:val="es-CR"/>
        </w:rPr>
        <w:t>)</w:t>
      </w:r>
      <w:r w:rsidR="001F4643" w:rsidRPr="00362B2E">
        <w:rPr>
          <w:rFonts w:cs="Arial"/>
          <w:sz w:val="22"/>
          <w:szCs w:val="22"/>
          <w:shd w:val="clear" w:color="auto" w:fill="FFFFFF"/>
          <w:lang w:val="es-CR"/>
        </w:rPr>
        <w:t>.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514"/>
        <w:gridCol w:w="514"/>
        <w:gridCol w:w="521"/>
        <w:gridCol w:w="435"/>
        <w:gridCol w:w="435"/>
        <w:gridCol w:w="498"/>
        <w:gridCol w:w="357"/>
        <w:gridCol w:w="414"/>
        <w:gridCol w:w="417"/>
        <w:gridCol w:w="412"/>
        <w:gridCol w:w="423"/>
        <w:gridCol w:w="403"/>
        <w:gridCol w:w="406"/>
        <w:gridCol w:w="406"/>
        <w:gridCol w:w="406"/>
        <w:gridCol w:w="406"/>
        <w:gridCol w:w="414"/>
        <w:gridCol w:w="406"/>
        <w:gridCol w:w="443"/>
        <w:gridCol w:w="443"/>
        <w:gridCol w:w="443"/>
        <w:gridCol w:w="446"/>
        <w:gridCol w:w="406"/>
        <w:gridCol w:w="406"/>
        <w:gridCol w:w="406"/>
        <w:gridCol w:w="406"/>
        <w:gridCol w:w="406"/>
        <w:gridCol w:w="414"/>
        <w:gridCol w:w="406"/>
        <w:gridCol w:w="406"/>
        <w:gridCol w:w="406"/>
        <w:gridCol w:w="406"/>
        <w:gridCol w:w="406"/>
        <w:gridCol w:w="354"/>
      </w:tblGrid>
      <w:tr w:rsidR="00375BBE" w:rsidRPr="001F4643" w14:paraId="61DFBAE6" w14:textId="77777777" w:rsidTr="00884430">
        <w:trPr>
          <w:trHeight w:val="285"/>
        </w:trPr>
        <w:tc>
          <w:tcPr>
            <w:tcW w:w="5000" w:type="pct"/>
            <w:gridSpan w:val="3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FC51EC" w14:textId="6C767370" w:rsidR="00375BBE" w:rsidRPr="001F4643" w:rsidRDefault="00A02145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GENERAL INFORMATION SECTION</w:t>
            </w:r>
          </w:p>
        </w:tc>
      </w:tr>
      <w:tr w:rsidR="00376D37" w:rsidRPr="001F4643" w14:paraId="0D8F0397" w14:textId="77777777" w:rsidTr="00C31D0E">
        <w:trPr>
          <w:trHeight w:val="161"/>
        </w:trPr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F120689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1918EB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81CA6E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3B83A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C37273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AE838A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9D1558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ECBCCA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B75FE2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8A2EFF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DDC7E2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E019B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48991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A25E5F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F5049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4BCC02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823BE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521E2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F5AE24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CA8B02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7B0F5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207DBB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4B90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9ED5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339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5509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5C732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ADF4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14C2D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4A64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EBAD4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63ABE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C6835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A9E3A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E46138" w:rsidRPr="001F4643" w14:paraId="4021D08E" w14:textId="77777777" w:rsidTr="00C31D0E">
        <w:trPr>
          <w:trHeight w:val="360"/>
        </w:trPr>
        <w:tc>
          <w:tcPr>
            <w:tcW w:w="53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428978BE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</w:t>
            </w: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br/>
              <w:t>Executor</w:t>
            </w: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EE9F667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rint Name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E7E6E6" w:themeFill="background2"/>
            <w:noWrap/>
            <w:vAlign w:val="center"/>
            <w:hideMark/>
          </w:tcPr>
          <w:p w14:paraId="609E9E0A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 Name / Date</w:t>
            </w:r>
          </w:p>
        </w:tc>
      </w:tr>
      <w:tr w:rsidR="00E46138" w:rsidRPr="001F4643" w14:paraId="7ACDFF7B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left w:val="single" w:sz="4" w:space="0" w:color="auto"/>
              <w:right w:val="single" w:sz="4" w:space="0" w:color="auto"/>
            </w:tcBorders>
            <w:vAlign w:val="center"/>
            <w:hideMark/>
          </w:tcPr>
          <w:p w14:paraId="6C4AB924" w14:textId="77777777" w:rsidR="00E46138" w:rsidRPr="001F4643" w:rsidRDefault="00E46138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AD86F4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bottom"/>
            <w:hideMark/>
          </w:tcPr>
          <w:p w14:paraId="611EEF44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  <w:tr w:rsidR="00E46138" w:rsidRPr="001F4643" w14:paraId="11D93327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2EE216" w14:textId="77777777" w:rsidR="00E46138" w:rsidRPr="001F4643" w:rsidRDefault="00E46138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2925" w:type="pct"/>
            <w:gridSpan w:val="20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4A42EAC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vAlign w:val="bottom"/>
          </w:tcPr>
          <w:p w14:paraId="199F5DAB" w14:textId="77777777" w:rsidR="00E46138" w:rsidRPr="001F4643" w:rsidRDefault="00E46138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376D37" w:rsidRPr="001F4643" w14:paraId="09B5283C" w14:textId="77777777" w:rsidTr="00C31D0E">
        <w:trPr>
          <w:trHeight w:val="152"/>
        </w:trPr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BCF1495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2557E8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4E4F30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E4C9E3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C5ED78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D7E782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D47FE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AC36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6789D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21F7F6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D686AA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CFDA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601A88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8AA01A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D0E44A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76B89C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390DD4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6962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13C604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446E13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E3A7E6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511031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8AFC3E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FB19C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18F596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05922C8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3C1D608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E3CDF3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04B8FC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DD6ABF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F90F0A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66E595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267454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ED9EF1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76D37" w:rsidRPr="001F4643" w14:paraId="39499A26" w14:textId="77777777" w:rsidTr="00C31D0E">
        <w:trPr>
          <w:trHeight w:val="360"/>
        </w:trPr>
        <w:tc>
          <w:tcPr>
            <w:tcW w:w="538" w:type="pct"/>
            <w:gridSpan w:val="3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05D53D2C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tart Test</w:t>
            </w:r>
          </w:p>
        </w:tc>
        <w:tc>
          <w:tcPr>
            <w:tcW w:w="117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0987D60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84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50EB526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ime</w:t>
            </w:r>
          </w:p>
        </w:tc>
        <w:tc>
          <w:tcPr>
            <w:tcW w:w="141" w:type="pct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485483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617" w:type="pct"/>
            <w:gridSpan w:val="4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vAlign w:val="center"/>
            <w:hideMark/>
          </w:tcPr>
          <w:p w14:paraId="61DEFA08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ompletion Test</w:t>
            </w:r>
          </w:p>
        </w:tc>
        <w:tc>
          <w:tcPr>
            <w:tcW w:w="8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22AF9F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ate</w:t>
            </w:r>
          </w:p>
        </w:tc>
        <w:tc>
          <w:tcPr>
            <w:tcW w:w="82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05C3881E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ime</w:t>
            </w:r>
          </w:p>
        </w:tc>
      </w:tr>
      <w:tr w:rsidR="00376D37" w:rsidRPr="001F4643" w14:paraId="11DF2969" w14:textId="77777777" w:rsidTr="00C31D0E">
        <w:trPr>
          <w:trHeight w:val="360"/>
        </w:trPr>
        <w:tc>
          <w:tcPr>
            <w:tcW w:w="538" w:type="pct"/>
            <w:gridSpan w:val="3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B86EF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178" w:type="pct"/>
            <w:gridSpan w:val="8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46493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4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734EDE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A570F7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617" w:type="pct"/>
            <w:gridSpan w:val="4"/>
            <w:vMerge/>
            <w:tcBorders>
              <w:top w:val="single" w:sz="4" w:space="0" w:color="auto"/>
              <w:bottom w:val="single" w:sz="4" w:space="0" w:color="auto"/>
            </w:tcBorders>
            <w:vAlign w:val="center"/>
            <w:hideMark/>
          </w:tcPr>
          <w:p w14:paraId="67EB9728" w14:textId="77777777" w:rsidR="00375BBE" w:rsidRPr="001F4643" w:rsidRDefault="00375BBE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849" w:type="pct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12DB28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828" w:type="pct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6E708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  <w:tr w:rsidR="00376D37" w:rsidRPr="001F4643" w14:paraId="1CFFF733" w14:textId="77777777" w:rsidTr="00C31D0E">
        <w:trPr>
          <w:trHeight w:val="152"/>
        </w:trPr>
        <w:tc>
          <w:tcPr>
            <w:tcW w:w="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445020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7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2B13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8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148F47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C94E8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D6E35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7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D61D0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FE728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7BA82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EE286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3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918BA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7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A860E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99B3A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E5A72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30B18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16D03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EE82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E25DE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DFAAE9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AC90BF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39E30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C65B41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5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A7A7C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DD3F7D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9D953F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177BF8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FB040B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DD6F2B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A0C5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6A28C99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9CB5B9C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98645C4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F2F3EBA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12864D33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  <w:tc>
          <w:tcPr>
            <w:tcW w:w="12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454C5905" w14:textId="77777777" w:rsidR="00375BBE" w:rsidRPr="001F4643" w:rsidRDefault="00375BBE" w:rsidP="00375BBE">
            <w:pPr>
              <w:spacing w:after="0"/>
              <w:rPr>
                <w:rFonts w:ascii="Arial Narrow" w:hAnsi="Arial Narrow"/>
                <w:sz w:val="22"/>
                <w:szCs w:val="22"/>
              </w:rPr>
            </w:pPr>
          </w:p>
        </w:tc>
      </w:tr>
      <w:tr w:rsidR="00375BBE" w:rsidRPr="001F4643" w14:paraId="45491D56" w14:textId="77777777" w:rsidTr="00C31D0E">
        <w:trPr>
          <w:trHeight w:val="360"/>
        </w:trPr>
        <w:tc>
          <w:tcPr>
            <w:tcW w:w="2565" w:type="pct"/>
            <w:gridSpan w:val="1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 w:themeColor="text1"/>
            </w:tcBorders>
            <w:shd w:val="clear" w:color="auto" w:fill="E7E6E6" w:themeFill="background2"/>
            <w:noWrap/>
            <w:vAlign w:val="center"/>
            <w:hideMark/>
          </w:tcPr>
          <w:p w14:paraId="22BB25F6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nvironmental Conditions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AC1E52" w14:textId="77777777" w:rsidR="00375BBE" w:rsidRPr="001F4643" w:rsidRDefault="00375BBE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613DBFF" w14:textId="77777777" w:rsidR="00375BBE" w:rsidRPr="001F4643" w:rsidRDefault="00901DD6" w:rsidP="003A3C3B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Designation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noWrap/>
            <w:vAlign w:val="center"/>
            <w:hideMark/>
          </w:tcPr>
          <w:p w14:paraId="22EBA5EC" w14:textId="77777777" w:rsidR="00375BBE" w:rsidRPr="001F4643" w:rsidRDefault="00661627" w:rsidP="00661627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Descriptions</w:t>
            </w:r>
          </w:p>
        </w:tc>
      </w:tr>
      <w:tr w:rsidR="001F4643" w:rsidRPr="001F4643" w14:paraId="5CF5AB59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0F7347A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ondition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46A4E3B1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mperature</w:t>
            </w: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3EBFE00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RH%</w:t>
            </w: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6203625C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/Date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14521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7B25D76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Run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68BF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1F4643" w:rsidRPr="001F4643" w14:paraId="6F06499B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57BB5CF5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Initial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EA04DC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C94E4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CDCCC6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357183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  <w:hideMark/>
          </w:tcPr>
          <w:p w14:paraId="2950A787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Case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37A01E" w14:textId="1430BF67" w:rsidR="001F4643" w:rsidRPr="001F4643" w:rsidRDefault="00376E71" w:rsidP="6B1193CC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  <w:r w:rsidRPr="00376E71">
              <w:rPr>
                <w:rFonts w:cs="Arial"/>
                <w:sz w:val="22"/>
                <w:szCs w:val="22"/>
              </w:rPr>
              <w:t>C</w:t>
            </w:r>
            <w:r w:rsidR="00362B2E" w:rsidRPr="00362B2E">
              <w:rPr>
                <w:rFonts w:cs="Arial"/>
                <w:iCs/>
                <w:color w:val="FF0000"/>
                <w:sz w:val="22"/>
                <w:szCs w:val="22"/>
              </w:rPr>
              <w:t>XXXXX</w:t>
            </w:r>
          </w:p>
        </w:tc>
      </w:tr>
      <w:tr w:rsidR="001F4643" w:rsidRPr="001F4643" w14:paraId="32854C9C" w14:textId="77777777" w:rsidTr="00C31D0E">
        <w:trPr>
          <w:trHeight w:val="360"/>
        </w:trPr>
        <w:tc>
          <w:tcPr>
            <w:tcW w:w="538" w:type="pct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5F42ADAD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Final</w:t>
            </w:r>
          </w:p>
        </w:tc>
        <w:tc>
          <w:tcPr>
            <w:tcW w:w="475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C0DB51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413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EA0F9F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138" w:type="pct"/>
            <w:gridSpan w:val="8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2662ACB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4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4847408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758" w:type="pct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7E6E6" w:themeFill="background2"/>
            <w:noWrap/>
            <w:vAlign w:val="center"/>
          </w:tcPr>
          <w:p w14:paraId="386418EB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 ID:</w:t>
            </w:r>
          </w:p>
        </w:tc>
        <w:tc>
          <w:tcPr>
            <w:tcW w:w="1536" w:type="pct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31CCA2E" w14:textId="77777777" w:rsidR="001F4643" w:rsidRPr="001F4643" w:rsidRDefault="001F4643" w:rsidP="001F4643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  <w:shd w:val="clear" w:color="auto" w:fill="F6FBFF"/>
              </w:rPr>
            </w:pPr>
          </w:p>
        </w:tc>
      </w:tr>
    </w:tbl>
    <w:p w14:paraId="3ED8C6ED" w14:textId="77777777" w:rsidR="00E020CD" w:rsidRPr="001F4643" w:rsidRDefault="00E020CD" w:rsidP="00362B2E">
      <w:pPr>
        <w:spacing w:after="0"/>
        <w:rPr>
          <w:rFonts w:ascii="Arial Narrow" w:hAnsi="Arial Narrow"/>
          <w:sz w:val="22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14390"/>
      </w:tblGrid>
      <w:tr w:rsidR="00375BBE" w:rsidRPr="001F4643" w14:paraId="45FAA779" w14:textId="77777777" w:rsidTr="00884430">
        <w:trPr>
          <w:cantSplit/>
          <w:trHeight w:val="340"/>
        </w:trPr>
        <w:tc>
          <w:tcPr>
            <w:tcW w:w="500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1D544C2A" w14:textId="078233CA" w:rsidR="00375BBE" w:rsidRPr="001F4643" w:rsidRDefault="00326973" w:rsidP="00375BBE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375BBE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QUIPMENT, MATERIAL AND DOCUMENT</w:t>
            </w:r>
            <w:r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ATION</w:t>
            </w:r>
            <w:r w:rsidRPr="00375BBE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SECTION</w:t>
            </w:r>
          </w:p>
        </w:tc>
      </w:tr>
    </w:tbl>
    <w:p w14:paraId="0B18998C" w14:textId="77777777" w:rsidR="00362B2E" w:rsidRDefault="00362B2E" w:rsidP="00362B2E">
      <w:pPr>
        <w:spacing w:after="0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3418"/>
        <w:gridCol w:w="953"/>
        <w:gridCol w:w="2936"/>
        <w:gridCol w:w="3428"/>
        <w:gridCol w:w="3655"/>
      </w:tblGrid>
      <w:tr w:rsidR="004B10D8" w:rsidRPr="001F4643" w14:paraId="534A1CB8" w14:textId="77777777" w:rsidTr="00362B2E">
        <w:trPr>
          <w:cantSplit/>
          <w:trHeight w:val="340"/>
          <w:tblHeader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DEDED" w:themeFill="accent3" w:themeFillTint="33"/>
            <w:noWrap/>
            <w:vAlign w:val="center"/>
            <w:hideMark/>
          </w:tcPr>
          <w:p w14:paraId="278B5F2B" w14:textId="77777777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bookmarkStart w:id="0" w:name="_Hlk145589715"/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Equipment and Material Description</w:t>
            </w:r>
          </w:p>
        </w:tc>
        <w:tc>
          <w:tcPr>
            <w:tcW w:w="33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vAlign w:val="center"/>
            <w:hideMark/>
          </w:tcPr>
          <w:p w14:paraId="28CEB330" w14:textId="77777777" w:rsidR="004B10D8" w:rsidRPr="001F4643" w:rsidRDefault="004B10D8" w:rsidP="008B44DF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Q</w:t>
            </w:r>
            <w:r w:rsidR="00054231"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uantity</w:t>
            </w: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vAlign w:val="center"/>
          </w:tcPr>
          <w:p w14:paraId="1CBD059E" w14:textId="77777777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art Number / List number / ID</w:t>
            </w:r>
          </w:p>
        </w:tc>
        <w:tc>
          <w:tcPr>
            <w:tcW w:w="119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noWrap/>
            <w:vAlign w:val="center"/>
            <w:hideMark/>
          </w:tcPr>
          <w:p w14:paraId="1A8D3553" w14:textId="77777777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Lot Number / SN / </w:t>
            </w:r>
            <w:proofErr w:type="spellStart"/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al_ID</w:t>
            </w:r>
            <w:proofErr w:type="spellEnd"/>
          </w:p>
        </w:tc>
        <w:tc>
          <w:tcPr>
            <w:tcW w:w="1270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EDEDED" w:themeFill="accent3" w:themeFillTint="33"/>
            <w:noWrap/>
            <w:vAlign w:val="center"/>
            <w:hideMark/>
          </w:tcPr>
          <w:p w14:paraId="36436A19" w14:textId="583B284C" w:rsidR="004B10D8" w:rsidRPr="001F4643" w:rsidRDefault="004B10D8" w:rsidP="00375BBE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1F464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Calibration Due Date</w:t>
            </w:r>
            <w:r w:rsidR="00CA4289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 xml:space="preserve"> / SW Version</w:t>
            </w:r>
          </w:p>
        </w:tc>
      </w:tr>
      <w:bookmarkEnd w:id="0"/>
      <w:tr w:rsidR="006102C6" w:rsidRPr="001F4643" w14:paraId="1A804CE0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  <w:hideMark/>
          </w:tcPr>
          <w:p w14:paraId="5D3C9E4D" w14:textId="26CEAB76" w:rsidR="006102C6" w:rsidRPr="00362B2E" w:rsidRDefault="00A50E34" w:rsidP="006102C6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 Solis Infuser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991D98B" w14:textId="2462F513" w:rsidR="006102C6" w:rsidRPr="00362B2E" w:rsidRDefault="006102C6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B53A713" w14:textId="77777777" w:rsidR="006102C6" w:rsidRPr="00362B2E" w:rsidRDefault="006102C6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33D6E3B" w14:textId="471BB6B0" w:rsidR="006102C6" w:rsidRPr="00362B2E" w:rsidRDefault="006102C6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6BA7751" w14:textId="63E08AEA" w:rsidR="006102C6" w:rsidRPr="00362B2E" w:rsidRDefault="006102C6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447C55" w:rsidRPr="001F4643" w14:paraId="41A32D30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EB48A3A" w14:textId="77F2C30B" w:rsidR="00447C55" w:rsidRPr="00362B2E" w:rsidRDefault="00030BA6" w:rsidP="006102C6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 Consumable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F27C8C8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44E8835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3CC3425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BF92F95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447C55" w:rsidRPr="001F4643" w14:paraId="0C0679F4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7E0AAE92" w14:textId="723C2F9E" w:rsidR="00447C55" w:rsidRPr="00362B2E" w:rsidRDefault="00030BA6" w:rsidP="006102C6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Extension set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AD8210E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0790667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DF7820C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B44DE07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447C55" w:rsidRPr="001F4643" w14:paraId="67E41DDD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D0297A2" w14:textId="0EDAAD7E" w:rsidR="00447C55" w:rsidRPr="00362B2E" w:rsidRDefault="00030BA6" w:rsidP="006102C6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IV Bag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77FFFE3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4887FBA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39901B9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E3F969" w14:textId="77777777" w:rsidR="00447C55" w:rsidRPr="00362B2E" w:rsidRDefault="00447C55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31D0E" w:rsidRPr="001F4643" w14:paraId="0D805EEE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BA1D9BB" w14:textId="3AC4938D" w:rsidR="00C31D0E" w:rsidRPr="00362B2E" w:rsidRDefault="00C31D0E" w:rsidP="006102C6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 Key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B2AC9D3" w14:textId="77777777" w:rsidR="00C31D0E" w:rsidRPr="00362B2E" w:rsidRDefault="00C31D0E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38D9D42" w14:textId="77777777" w:rsidR="00C31D0E" w:rsidRPr="00362B2E" w:rsidRDefault="00C31D0E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AD6E5B0" w14:textId="77777777" w:rsidR="00C31D0E" w:rsidRPr="00362B2E" w:rsidRDefault="00C31D0E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1365C51" w14:textId="77777777" w:rsidR="00C31D0E" w:rsidRPr="00362B2E" w:rsidRDefault="00C31D0E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131773" w:rsidRPr="001F4643" w14:paraId="16B441B9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644B675" w14:textId="65932716" w:rsidR="00131773" w:rsidRPr="00362B2E" w:rsidRDefault="00131773" w:rsidP="006102C6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AA Alkaline Batteries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51882D1" w14:textId="77777777" w:rsidR="00131773" w:rsidRPr="00362B2E" w:rsidRDefault="00131773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85F5D60" w14:textId="77777777" w:rsidR="00131773" w:rsidRPr="00362B2E" w:rsidRDefault="00131773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D8DF05C" w14:textId="77777777" w:rsidR="00131773" w:rsidRPr="00362B2E" w:rsidRDefault="00131773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94AD404" w14:textId="77777777" w:rsidR="00131773" w:rsidRPr="00362B2E" w:rsidRDefault="00131773" w:rsidP="006102C6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31D0E" w:rsidRPr="001F4643" w14:paraId="50E68926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31C334FF" w14:textId="4D7BAE16" w:rsidR="00C31D0E" w:rsidRPr="00362B2E" w:rsidRDefault="00184D63" w:rsidP="00C31D0E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Temperature Meter</w:t>
            </w: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8D4DA41" w14:textId="77777777" w:rsidR="00C31D0E" w:rsidRPr="00362B2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8C5AB43" w14:textId="77777777" w:rsidR="00C31D0E" w:rsidRPr="00362B2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247CCEF" w14:textId="77777777" w:rsidR="00C31D0E" w:rsidRPr="00362B2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78DAB04" w14:textId="77777777" w:rsidR="00C31D0E" w:rsidRPr="00362B2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FF0000"/>
                <w:sz w:val="22"/>
                <w:szCs w:val="22"/>
              </w:rPr>
            </w:pPr>
          </w:p>
        </w:tc>
      </w:tr>
      <w:tr w:rsidR="00C31D0E" w:rsidRPr="001F4643" w14:paraId="7C064867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21FEFC10" w14:textId="2FCFAF0F" w:rsidR="00C31D0E" w:rsidRPr="0056686C" w:rsidRDefault="00C31D0E" w:rsidP="00C31D0E">
            <w:pPr>
              <w:spacing w:after="0"/>
              <w:jc w:val="center"/>
              <w:rPr>
                <w:rFonts w:cs="Arial"/>
              </w:rPr>
            </w:pPr>
            <w:bookmarkStart w:id="1" w:name="_Hlk48129962"/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4E18BDB7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632EF65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B16CE56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4F66827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C31D0E" w:rsidRPr="001F4643" w14:paraId="304B0B73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55D1BF80" w14:textId="4EC5182C" w:rsidR="00C31D0E" w:rsidRPr="0056686C" w:rsidRDefault="00C31D0E" w:rsidP="00C31D0E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6AAC7680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54B0701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A58B0E4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786FAAA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tr w:rsidR="00C31D0E" w:rsidRPr="001F4643" w14:paraId="2DCB7608" w14:textId="77777777" w:rsidTr="00A41C52">
        <w:trPr>
          <w:cantSplit/>
          <w:trHeight w:val="340"/>
        </w:trPr>
        <w:tc>
          <w:tcPr>
            <w:tcW w:w="118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auto"/>
            <w:noWrap/>
            <w:vAlign w:val="center"/>
          </w:tcPr>
          <w:p w14:paraId="092F782D" w14:textId="77777777" w:rsidR="00C31D0E" w:rsidRPr="0056686C" w:rsidRDefault="00C31D0E" w:rsidP="00C31D0E">
            <w:pPr>
              <w:spacing w:after="0"/>
              <w:jc w:val="center"/>
              <w:rPr>
                <w:rFonts w:cs="Arial"/>
              </w:rPr>
            </w:pPr>
          </w:p>
        </w:tc>
        <w:tc>
          <w:tcPr>
            <w:tcW w:w="33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D220C11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02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35F172" w14:textId="77777777" w:rsidR="00C31D0E" w:rsidRPr="001F4643" w:rsidRDefault="00C31D0E" w:rsidP="00C31D0E">
            <w:pPr>
              <w:spacing w:after="0"/>
              <w:jc w:val="center"/>
              <w:rPr>
                <w:rFonts w:ascii="Arial Narrow" w:hAnsi="Arial Narrow" w:cs="Calibri"/>
                <w:sz w:val="22"/>
                <w:szCs w:val="22"/>
              </w:rPr>
            </w:pPr>
          </w:p>
        </w:tc>
        <w:tc>
          <w:tcPr>
            <w:tcW w:w="119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167C7344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  <w:tc>
          <w:tcPr>
            <w:tcW w:w="127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3F5EAACE" w14:textId="77777777" w:rsidR="00C31D0E" w:rsidRDefault="00C31D0E" w:rsidP="00C31D0E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</w:p>
        </w:tc>
      </w:tr>
      <w:bookmarkEnd w:id="1"/>
    </w:tbl>
    <w:p w14:paraId="6B3CC18A" w14:textId="3DFE1667" w:rsidR="00F56CAA" w:rsidRDefault="00F56CAA" w:rsidP="009D42C5">
      <w:pPr>
        <w:spacing w:after="0"/>
        <w:rPr>
          <w:b/>
          <w:caps/>
          <w:sz w:val="28"/>
        </w:rPr>
      </w:pPr>
    </w:p>
    <w:tbl>
      <w:tblPr>
        <w:tblW w:w="5000" w:type="pct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ook w:val="04A0" w:firstRow="1" w:lastRow="0" w:firstColumn="1" w:lastColumn="0" w:noHBand="0" w:noVBand="1"/>
      </w:tblPr>
      <w:tblGrid>
        <w:gridCol w:w="2382"/>
        <w:gridCol w:w="9899"/>
        <w:gridCol w:w="2103"/>
      </w:tblGrid>
      <w:tr w:rsidR="541AD185" w14:paraId="60C6B0DF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1E49E0EF" w14:textId="7EA745EF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Documents number</w:t>
            </w: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3B5E62C6" w14:textId="39D72036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Documents description</w:t>
            </w: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7E6E6" w:themeFill="background2"/>
            <w:tcMar>
              <w:left w:w="105" w:type="dxa"/>
              <w:right w:w="105" w:type="dxa"/>
            </w:tcMar>
            <w:vAlign w:val="center"/>
          </w:tcPr>
          <w:p w14:paraId="4F497A9D" w14:textId="761574D6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000000" w:themeColor="text1"/>
                <w:sz w:val="22"/>
                <w:szCs w:val="22"/>
              </w:rPr>
            </w:pPr>
            <w:r w:rsidRPr="541AD185">
              <w:rPr>
                <w:rFonts w:ascii="Arial Narrow" w:eastAsia="Arial Narrow" w:hAnsi="Arial Narrow" w:cs="Arial Narrow"/>
                <w:b/>
                <w:bCs/>
                <w:color w:val="000000" w:themeColor="text1"/>
                <w:sz w:val="22"/>
                <w:szCs w:val="22"/>
              </w:rPr>
              <w:t>Revision</w:t>
            </w:r>
          </w:p>
        </w:tc>
      </w:tr>
      <w:tr w:rsidR="541AD185" w14:paraId="02491BB2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37C1531" w14:textId="5D7E0E7E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48E847F8" w14:textId="48F44168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3C67480" w14:textId="77D84E8A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541AD185" w14:paraId="0B2E50D4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BFC8693" w14:textId="179F2FFC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78D9DDDA" w14:textId="47FEDE33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256D290D" w14:textId="5BD26F46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  <w:tr w:rsidR="541AD185" w14:paraId="183C9F23" w14:textId="77777777" w:rsidTr="00E57DFB">
        <w:trPr>
          <w:trHeight w:val="360"/>
        </w:trPr>
        <w:tc>
          <w:tcPr>
            <w:tcW w:w="82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51648F6C" w14:textId="27063FDF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344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3517E7AE" w14:textId="77638FF7" w:rsidR="541AD185" w:rsidRDefault="541AD185" w:rsidP="541AD185">
            <w:pPr>
              <w:spacing w:after="0"/>
              <w:jc w:val="center"/>
              <w:rPr>
                <w:rFonts w:eastAsia="Arial" w:cs="Arial"/>
                <w:color w:val="000000" w:themeColor="text1"/>
                <w:sz w:val="22"/>
                <w:szCs w:val="22"/>
              </w:rPr>
            </w:pPr>
          </w:p>
        </w:tc>
        <w:tc>
          <w:tcPr>
            <w:tcW w:w="7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tcMar>
              <w:left w:w="105" w:type="dxa"/>
              <w:right w:w="105" w:type="dxa"/>
            </w:tcMar>
            <w:vAlign w:val="center"/>
          </w:tcPr>
          <w:p w14:paraId="1B2077BF" w14:textId="13751BA7" w:rsidR="541AD185" w:rsidRDefault="541AD185" w:rsidP="541AD185">
            <w:pPr>
              <w:spacing w:after="0"/>
              <w:jc w:val="center"/>
              <w:rPr>
                <w:rFonts w:ascii="Arial Narrow" w:eastAsia="Arial Narrow" w:hAnsi="Arial Narrow" w:cs="Arial Narrow"/>
                <w:color w:val="FF0000"/>
                <w:sz w:val="22"/>
                <w:szCs w:val="22"/>
              </w:rPr>
            </w:pPr>
          </w:p>
        </w:tc>
      </w:tr>
    </w:tbl>
    <w:p w14:paraId="17B809FD" w14:textId="69E7B2D1" w:rsidR="008D7351" w:rsidRPr="00E57DFB" w:rsidRDefault="00890BCC" w:rsidP="00C31D0E">
      <w:pPr>
        <w:pStyle w:val="Heading1"/>
        <w:spacing w:after="120"/>
        <w:rPr>
          <w:rStyle w:val="normaltextrun"/>
        </w:rPr>
      </w:pPr>
      <w:r w:rsidRPr="00AF6947">
        <w:t xml:space="preserve">Table </w:t>
      </w:r>
      <w:r w:rsidR="0009610D">
        <w:t>1</w:t>
      </w:r>
      <w:r w:rsidRPr="00AF6947">
        <w:t xml:space="preserve">. </w:t>
      </w:r>
      <w:r w:rsidR="006D20D1" w:rsidRPr="00F57A61">
        <w:rPr>
          <w:color w:val="000000" w:themeColor="text1"/>
        </w:rPr>
        <w:t>Requirement</w:t>
      </w:r>
      <w:r w:rsidR="00AC5B45">
        <w:rPr>
          <w:color w:val="000000" w:themeColor="text1"/>
        </w:rPr>
        <w:t>s</w:t>
      </w:r>
      <w:r w:rsidR="006D20D1" w:rsidRPr="00F57A61">
        <w:rPr>
          <w:color w:val="000000" w:themeColor="text1"/>
        </w:rPr>
        <w:t xml:space="preserve"> </w:t>
      </w:r>
      <w:r w:rsidR="00DE6860" w:rsidRPr="00DE6860">
        <w:rPr>
          <w:color w:val="000000" w:themeColor="text1"/>
        </w:rPr>
        <w:t>CADD-SYSDI-</w:t>
      </w:r>
      <w:r w:rsidR="00447C55" w:rsidRPr="00447C55">
        <w:rPr>
          <w:color w:val="000000" w:themeColor="text1"/>
        </w:rPr>
        <w:t>73</w:t>
      </w:r>
      <w:r w:rsidR="00947468">
        <w:rPr>
          <w:color w:val="000000" w:themeColor="text1"/>
        </w:rPr>
        <w:t xml:space="preserve"> and</w:t>
      </w:r>
      <w:r w:rsidR="00447C55" w:rsidRPr="00447C55">
        <w:rPr>
          <w:color w:val="000000" w:themeColor="text1"/>
        </w:rPr>
        <w:t xml:space="preserve"> </w:t>
      </w:r>
      <w:r w:rsidR="00DE6860" w:rsidRPr="00DE6860">
        <w:rPr>
          <w:color w:val="000000" w:themeColor="text1"/>
        </w:rPr>
        <w:t>CADD-SYSDI-</w:t>
      </w:r>
      <w:r w:rsidR="00447C55" w:rsidRPr="00447C55">
        <w:rPr>
          <w:color w:val="000000" w:themeColor="text1"/>
        </w:rPr>
        <w:t>75</w:t>
      </w:r>
      <w:r w:rsidR="006B53DA">
        <w:rPr>
          <w:color w:val="000000" w:themeColor="text1"/>
        </w:rPr>
        <w:t xml:space="preserve"> </w:t>
      </w:r>
      <w:r w:rsidR="00947468">
        <w:rPr>
          <w:color w:val="000000" w:themeColor="text1"/>
        </w:rPr>
        <w:t xml:space="preserve">conditions </w:t>
      </w:r>
      <w:r w:rsidR="006D20D1" w:rsidRPr="00F57A61">
        <w:rPr>
          <w:color w:val="000000" w:themeColor="text1"/>
        </w:rPr>
        <w:t xml:space="preserve">verification 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44"/>
        <w:gridCol w:w="2152"/>
        <w:gridCol w:w="1637"/>
        <w:gridCol w:w="1528"/>
        <w:gridCol w:w="1620"/>
        <w:gridCol w:w="1620"/>
        <w:gridCol w:w="1712"/>
        <w:gridCol w:w="1553"/>
        <w:gridCol w:w="2218"/>
      </w:tblGrid>
      <w:tr w:rsidR="00947468" w:rsidRPr="00D21F06" w14:paraId="2B5A1D4C" w14:textId="77777777" w:rsidTr="34E793F4">
        <w:trPr>
          <w:trHeight w:val="570"/>
          <w:tblHeader/>
        </w:trPr>
        <w:tc>
          <w:tcPr>
            <w:tcW w:w="120" w:type="pct"/>
            <w:vMerge w:val="restart"/>
            <w:tcBorders>
              <w:left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 w14:paraId="5756D216" w14:textId="022D0484" w:rsidR="00947468" w:rsidRPr="005A7DD0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sz w:val="22"/>
                <w:szCs w:val="22"/>
              </w:rPr>
            </w:pPr>
            <w:r w:rsidRPr="005A7DD0"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</w:rPr>
              <w:t>No.</w:t>
            </w:r>
          </w:p>
        </w:tc>
        <w:tc>
          <w:tcPr>
            <w:tcW w:w="748" w:type="pct"/>
            <w:vMerge w:val="restart"/>
            <w:tcBorders>
              <w:left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 w14:paraId="304FA975" w14:textId="386334F8" w:rsidR="00947468" w:rsidRPr="005A7DD0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sz w:val="22"/>
                <w:szCs w:val="22"/>
              </w:rPr>
            </w:pPr>
            <w:r w:rsidRPr="005A7DD0">
              <w:rPr>
                <w:rFonts w:ascii="Arial Narrow" w:hAnsi="Arial Narrow" w:cs="Segoe UI"/>
                <w:b/>
                <w:bCs/>
                <w:sz w:val="22"/>
                <w:szCs w:val="22"/>
              </w:rPr>
              <w:t>Infuser Serial Number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7B24B488" w14:textId="56A0A098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 xml:space="preserve">The infuser </w:t>
            </w:r>
            <w:r w:rsidR="00B55592"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stops the infusion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568F2F65" w14:textId="348F2B70" w:rsidR="00947468" w:rsidRPr="00362B2E" w:rsidRDefault="00B55592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The infuser stops the infusion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1D31D593" w14:textId="27A3FB0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The infuser provides an alarm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4ED43AA7" w14:textId="43916A19" w:rsidR="00947468" w:rsidRPr="00362B2E" w:rsidRDefault="00B55592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The infuser stops the infusion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2B7E2197" w14:textId="7DF488F1" w:rsidR="00947468" w:rsidRPr="00362B2E" w:rsidRDefault="00E73C87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The infuser provides an alarm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4A2ECD1A" w14:textId="6B0A60DC" w:rsidR="00947468" w:rsidRPr="00362B2E" w:rsidRDefault="00E73C87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The infuser stops the infusion</w:t>
            </w:r>
          </w:p>
        </w:tc>
        <w:tc>
          <w:tcPr>
            <w:tcW w:w="771" w:type="pct"/>
            <w:vMerge w:val="restart"/>
            <w:tcBorders>
              <w:left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 w14:paraId="007F367E" w14:textId="15274B92" w:rsidR="00947468" w:rsidRPr="005A7DD0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sz w:val="22"/>
                <w:szCs w:val="22"/>
              </w:rPr>
            </w:pPr>
            <w:r w:rsidRPr="005A7DD0">
              <w:rPr>
                <w:rFonts w:ascii="Arial Narrow" w:hAnsi="Arial Narrow" w:cs="Segoe UI"/>
                <w:b/>
                <w:bCs/>
                <w:color w:val="000000"/>
                <w:sz w:val="22"/>
                <w:szCs w:val="22"/>
              </w:rPr>
              <w:t>Sign Name/Date </w:t>
            </w:r>
          </w:p>
        </w:tc>
      </w:tr>
      <w:tr w:rsidR="00947468" w:rsidRPr="00D21F06" w14:paraId="2A911748" w14:textId="77777777" w:rsidTr="34E793F4">
        <w:trPr>
          <w:trHeight w:val="345"/>
        </w:trPr>
        <w:tc>
          <w:tcPr>
            <w:tcW w:w="120" w:type="pct"/>
            <w:vMerge/>
            <w:vAlign w:val="center"/>
            <w:hideMark/>
          </w:tcPr>
          <w:p w14:paraId="3B22B5D1" w14:textId="77777777" w:rsidR="00947468" w:rsidRPr="00D21F06" w:rsidRDefault="00947468" w:rsidP="00947468">
            <w:pPr>
              <w:spacing w:after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748" w:type="pct"/>
            <w:vMerge/>
            <w:vAlign w:val="center"/>
            <w:hideMark/>
          </w:tcPr>
          <w:p w14:paraId="3DA5E3A9" w14:textId="77777777" w:rsidR="00947468" w:rsidRPr="00D21F06" w:rsidRDefault="00947468" w:rsidP="00947468">
            <w:pPr>
              <w:spacing w:after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 w14:paraId="201BAC8E" w14:textId="453277DF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1 Sub-step </w:t>
            </w:r>
            <w:r w:rsidR="00602987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8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</w:tcPr>
          <w:p w14:paraId="294BB5CB" w14:textId="4214B00E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1 Sub-step </w:t>
            </w:r>
            <w:r w:rsidR="00717E5A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16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479D4148" w14:textId="4DE0F03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</w:t>
            </w:r>
            <w:r w:rsidR="003C052C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 Sub-step </w:t>
            </w:r>
            <w:r w:rsidR="00635694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10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39C01961" w14:textId="5ED6ACF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</w:t>
            </w:r>
            <w:r w:rsidR="00E3283D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 Sub-step </w:t>
            </w:r>
            <w:r w:rsidR="00635694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12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221D565E" w14:textId="6CB6555F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</w:t>
            </w:r>
            <w:r w:rsidR="00717E5A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 Sub-step </w:t>
            </w:r>
            <w:r w:rsidR="00E3283D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1</w:t>
            </w:r>
            <w:r w:rsidR="00635694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7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  <w:hideMark/>
          </w:tcPr>
          <w:p w14:paraId="60B7751D" w14:textId="5E613FD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Step </w:t>
            </w:r>
            <w:r w:rsidR="00E3283D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</w:t>
            </w: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 xml:space="preserve"> Sub-step </w:t>
            </w:r>
            <w:r w:rsidR="00635694"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20</w:t>
            </w:r>
          </w:p>
        </w:tc>
        <w:tc>
          <w:tcPr>
            <w:tcW w:w="771" w:type="pct"/>
            <w:vMerge/>
            <w:vAlign w:val="center"/>
            <w:hideMark/>
          </w:tcPr>
          <w:p w14:paraId="7914B5D8" w14:textId="77777777" w:rsidR="00947468" w:rsidRPr="00D21F06" w:rsidRDefault="00947468" w:rsidP="00947468">
            <w:pPr>
              <w:spacing w:after="0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947468" w:rsidRPr="00D21F06" w14:paraId="316911A7" w14:textId="77777777" w:rsidTr="34E793F4">
        <w:trPr>
          <w:trHeight w:val="420"/>
        </w:trPr>
        <w:tc>
          <w:tcPr>
            <w:tcW w:w="120" w:type="pct"/>
            <w:vMerge/>
            <w:vAlign w:val="center"/>
            <w:hideMark/>
          </w:tcPr>
          <w:p w14:paraId="1B36E9B8" w14:textId="77777777" w:rsidR="00947468" w:rsidRPr="00D21F06" w:rsidRDefault="00947468" w:rsidP="00947468">
            <w:pPr>
              <w:spacing w:after="0"/>
              <w:jc w:val="center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748" w:type="pct"/>
            <w:vMerge/>
            <w:vAlign w:val="center"/>
            <w:hideMark/>
          </w:tcPr>
          <w:p w14:paraId="24B0F30A" w14:textId="77777777" w:rsidR="00947468" w:rsidRPr="00D21F06" w:rsidRDefault="00947468" w:rsidP="00947468">
            <w:pPr>
              <w:spacing w:after="0"/>
              <w:rPr>
                <w:rFonts w:ascii="Segoe UI" w:hAnsi="Segoe UI" w:cs="Segoe UI"/>
                <w:sz w:val="18"/>
                <w:szCs w:val="18"/>
              </w:rPr>
            </w:pP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2E13F9D1" w14:textId="1C9393FC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CADD-SYSDI-7</w:t>
            </w:r>
            <w:r w:rsidR="00717E5A" w:rsidRPr="00362B2E">
              <w:rPr>
                <w:rFonts w:ascii="Arial Narrow" w:hAnsi="Arial Narrow" w:cs="Segoe UI"/>
                <w:color w:val="FF0000"/>
                <w:sz w:val="22"/>
                <w:szCs w:val="22"/>
              </w:rPr>
              <w:t>3</w:t>
            </w:r>
          </w:p>
          <w:p w14:paraId="33688D24" w14:textId="4F638437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</w:tcPr>
          <w:p w14:paraId="23EF4346" w14:textId="77777777" w:rsidR="00947468" w:rsidRPr="00362B2E" w:rsidRDefault="00947468" w:rsidP="00947468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3</w:t>
            </w:r>
          </w:p>
          <w:p w14:paraId="32FD92F2" w14:textId="2CF49DB6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</w:tcPr>
          <w:p w14:paraId="55349027" w14:textId="77777777" w:rsidR="00947468" w:rsidRPr="00362B2E" w:rsidRDefault="00947468" w:rsidP="00947468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5</w:t>
            </w:r>
          </w:p>
          <w:p w14:paraId="71392A88" w14:textId="5C8AF8A4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</w:tcPr>
          <w:p w14:paraId="34E7B51F" w14:textId="77777777" w:rsidR="00947468" w:rsidRPr="00362B2E" w:rsidRDefault="00947468" w:rsidP="00947468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3</w:t>
            </w:r>
          </w:p>
          <w:p w14:paraId="51A5B320" w14:textId="381C2F3E" w:rsidR="00947468" w:rsidRPr="00362B2E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16226EB1" w14:textId="77777777" w:rsidR="00635694" w:rsidRPr="00362B2E" w:rsidRDefault="00635694" w:rsidP="00635694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5</w:t>
            </w:r>
          </w:p>
          <w:p w14:paraId="5031277A" w14:textId="41FD44AF" w:rsidR="00947468" w:rsidRPr="00362B2E" w:rsidRDefault="00635694" w:rsidP="00635694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EDEDED" w:themeFill="accent3" w:themeFillTint="33"/>
            <w:vAlign w:val="center"/>
          </w:tcPr>
          <w:p w14:paraId="4F2D1FEE" w14:textId="77777777" w:rsidR="00635694" w:rsidRPr="00362B2E" w:rsidRDefault="00635694" w:rsidP="00635694">
            <w:pPr>
              <w:spacing w:after="0"/>
              <w:jc w:val="center"/>
              <w:rPr>
                <w:rFonts w:ascii="Arial Narrow" w:hAnsi="Arial Narrow" w:cs="Arial"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color w:val="FF0000"/>
                <w:sz w:val="22"/>
                <w:szCs w:val="22"/>
              </w:rPr>
              <w:t>CADD-SYSDI-73</w:t>
            </w:r>
          </w:p>
          <w:p w14:paraId="4CFB74FF" w14:textId="112EC4C1" w:rsidR="00947468" w:rsidRPr="00362B2E" w:rsidRDefault="00635694" w:rsidP="00635694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b/>
                <w:bCs/>
                <w:color w:val="FF0000"/>
                <w:sz w:val="22"/>
                <w:szCs w:val="22"/>
              </w:rPr>
            </w:pPr>
            <w:r w:rsidRPr="00362B2E">
              <w:rPr>
                <w:rFonts w:ascii="Arial Narrow" w:hAnsi="Arial Narrow" w:cs="Arial"/>
                <w:b/>
                <w:bCs/>
                <w:color w:val="FF0000"/>
                <w:sz w:val="22"/>
                <w:szCs w:val="22"/>
              </w:rPr>
              <w:t>(condition)</w:t>
            </w:r>
          </w:p>
        </w:tc>
        <w:tc>
          <w:tcPr>
            <w:tcW w:w="771" w:type="pct"/>
            <w:vMerge/>
            <w:vAlign w:val="center"/>
            <w:hideMark/>
          </w:tcPr>
          <w:p w14:paraId="65C42916" w14:textId="77777777" w:rsidR="00947468" w:rsidRPr="00D21F06" w:rsidRDefault="00947468" w:rsidP="00947468">
            <w:pPr>
              <w:spacing w:after="0"/>
              <w:rPr>
                <w:rFonts w:ascii="Segoe UI" w:hAnsi="Segoe UI" w:cs="Segoe UI"/>
                <w:sz w:val="18"/>
                <w:szCs w:val="18"/>
              </w:rPr>
            </w:pPr>
          </w:p>
        </w:tc>
      </w:tr>
      <w:tr w:rsidR="00947468" w:rsidRPr="00D21F06" w14:paraId="74F134D7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D6F34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F3FF32A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605C36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E72BA0" w14:textId="71A3A98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C3BD4AA" w14:textId="3C9A713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2E86894" w14:textId="309CF90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F6E8B27" w14:textId="23B3223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2BE682C" w14:textId="1336FC0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DAF30D4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08BC5721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8517CF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EF5C3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B12855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A40A2A" w14:textId="2EAB6D5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BC4E95" w14:textId="0BF63F0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889CC8" w14:textId="110AFD0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B1E9FD" w14:textId="2A348F0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C651EDD" w14:textId="418E35C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E5E0A42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243019D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67359A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3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E8019A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650B2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A5B5BA" w14:textId="018F9A6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65C5389" w14:textId="00DD70B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715C1F" w14:textId="6D98D95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DC3FF5" w14:textId="3D60648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6A0887" w14:textId="7E6A44B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D5D46C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CBD515C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FA1975C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4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388E8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C065F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42495C5" w14:textId="7D22059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B25C510" w14:textId="4A39457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700CE0" w14:textId="1BD5DCF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E6337F" w14:textId="35FD461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13E8D5" w14:textId="046A2A5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3D7E6C8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0540573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5E713EF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5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F485AC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BB90D20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DD7402" w14:textId="1D3CDB2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AC7926" w14:textId="122BAAA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3599B07" w14:textId="768B5A0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EE4A62B" w14:textId="5077B3C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393ED7" w14:textId="5E5B47F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02CC37B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cs="Arial"/>
                <w:color w:val="000000"/>
                <w:sz w:val="22"/>
                <w:szCs w:val="22"/>
              </w:rPr>
              <w:t> </w:t>
            </w: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95C16C9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61D65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lastRenderedPageBreak/>
              <w:t>6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69492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82782B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0F1F2D9" w14:textId="42B04B3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DC4BCB3" w14:textId="303F5AC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E86EDDA" w14:textId="5B09BE5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8693DE" w14:textId="1B38D30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CF108F" w14:textId="03284FB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BB0283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73CA0D0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E2E38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7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73F88F6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7613D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5C0119" w14:textId="0041A9D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643CB5" w14:textId="098988E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A27C171" w14:textId="1FD917D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D3BB76" w14:textId="6E0579E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E31996" w14:textId="60006FF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2594F1B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7AD8A14A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F23BE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8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6F00B4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1EE0CF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6EFAADB" w14:textId="721C529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52D066" w14:textId="7C55401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4FA4642" w14:textId="6675022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57C627" w14:textId="632381F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4736B72" w14:textId="14AC918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EDAB7D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5CF92C9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3B08DA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9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736ACDD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7925D6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285F214" w14:textId="4398AC3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0223E37" w14:textId="6D885AB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63421D3" w14:textId="31DF7019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0B7A3D" w14:textId="643EC1B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516C87C" w14:textId="2FA0709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160520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72334728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73F1418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0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F2A5D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D15A76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5C0FD5C" w14:textId="26AC3E0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343EAE" w14:textId="1620355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996C881" w14:textId="073DE4C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E138E1B" w14:textId="6EB8584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883889" w14:textId="2675539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2EDA72E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0F8C8646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3DB34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1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E12C0C5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07A1E9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338B082" w14:textId="38D4F6D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412C66" w14:textId="6CAB159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8716ED" w14:textId="6C7F92A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A4AFDA" w14:textId="311F90D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7F40BE1" w14:textId="26352A4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7870D0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C7B4E26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D07F370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2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512D88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F092F1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E2B7A81" w14:textId="5D0ECE4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A846B87" w14:textId="7A68D4B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222B0DA" w14:textId="752A902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FA718F4" w14:textId="23040AB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E5FADB1" w14:textId="7F50F3D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972536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254030E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171F73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3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C26237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2A88CE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B46AA6B" w14:textId="1C0C65C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0469D1" w14:textId="22B46E0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7BE62AC" w14:textId="7CE9D11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ABB2559" w14:textId="6D1C691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0CF301C" w14:textId="0717E50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77583F4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8D5E094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0C05FAA5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4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6D352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9CEF4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0300517" w14:textId="22A8E03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E69D0B8" w14:textId="7EEDF9C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D2781D7" w14:textId="3107F30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8A0FA33" w14:textId="75F9A52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393ABDD" w14:textId="26E70B1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33524EA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10A94365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301550C1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5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CC7D56E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53A43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C92CAF0" w14:textId="43AEEA9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6E2E65" w14:textId="0A933A9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0EE6A9" w14:textId="1902C42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35662A2" w14:textId="0541896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8CFC837" w14:textId="690A186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40D7F2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583DF906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488B436C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6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1A655E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399C2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0F60C49" w14:textId="286B3ED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99B1961" w14:textId="4D3B151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401A4FE" w14:textId="1A2D0FD9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508E36B" w14:textId="3E4041B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28C1AA" w14:textId="7B2E94A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9A5865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41372CB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</w:tcPr>
          <w:p w14:paraId="5C874F51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7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DFAC518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680E6D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1C3C0C4" w14:textId="35565B4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FFDB42" w14:textId="6EA5A8B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1B7E89" w14:textId="4DC5CA5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D2498CD" w14:textId="42256CB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AFE23DF" w14:textId="10627B6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2B2E54C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3E8CA70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27BBF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18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6229D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EB679C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FDF787" w14:textId="4CF7995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345E8E7" w14:textId="6447452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6D8478" w14:textId="37EFD1D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8389E5A" w14:textId="30C83F2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F28AFC" w14:textId="667882A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4CAD20A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56C6E249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AAE775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lastRenderedPageBreak/>
              <w:t>19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B7E32E5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373484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DF675D" w14:textId="2CA0454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7A952A6" w14:textId="1776121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46BA933" w14:textId="6EAB384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ACB3E67" w14:textId="4067CEF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8A93B91" w14:textId="2433302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F5EE6BE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D4DD0C3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E3ED80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0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11B1F5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88D3BC5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D3B4C88" w14:textId="1B8EE36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B357DEC" w14:textId="279FEFD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6877B46" w14:textId="399A888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C38B92E" w14:textId="697B416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3ACA23" w14:textId="5057327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36964D4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7BA7295A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D4EA81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1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D92B59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4C859E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8E6DC4D" w14:textId="53B5BC4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4D2F59" w14:textId="3DC1DB6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0FDF5B" w14:textId="78749EB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EB70D10" w14:textId="3887FEC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2AEE79A" w14:textId="6F4D976C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AF7B352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5DAE16B6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6EA565C" w14:textId="373DDC74" w:rsidR="00947468" w:rsidRPr="00D21F06" w:rsidRDefault="20A0C1EB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 w:rsidRPr="34E793F4">
              <w:rPr>
                <w:rFonts w:ascii="Arial Narrow" w:hAnsi="Arial Narrow" w:cs="Segoe UI"/>
                <w:sz w:val="22"/>
                <w:szCs w:val="22"/>
              </w:rPr>
              <w:t>8</w:t>
            </w:r>
            <w:r w:rsidR="00947468" w:rsidRPr="34E793F4">
              <w:rPr>
                <w:rFonts w:ascii="Arial Narrow" w:hAnsi="Arial Narrow" w:cs="Segoe UI"/>
                <w:sz w:val="22"/>
                <w:szCs w:val="22"/>
              </w:rPr>
              <w:t>22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6FFDA3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063652B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31A30DB" w14:textId="7E03F66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EAFE376" w14:textId="510A203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AADEA3A" w14:textId="2CFB015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D8CF675" w14:textId="5446F32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02CFFC3" w14:textId="4A33BAA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95C86DA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3FE953D5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AAA22D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3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06E94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02FD63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6B1BE62" w14:textId="7910EA1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603B042" w14:textId="0C836B4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4552B03" w14:textId="346E6B0D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3BB999A2" w14:textId="40EA587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6397683" w14:textId="6C7ABD3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5844F78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CD258BF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41F6C8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4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EA53FC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48CAF81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51FF69DB" w14:textId="18F16D5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1C10839" w14:textId="28B72F3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4AE10F" w14:textId="0B0D9769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8373A29" w14:textId="794F888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435A53B" w14:textId="27A035A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9109935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28F85B74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A39710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5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E72E70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1ED283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A9CC284" w14:textId="00FD701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A107DEF" w14:textId="169B92E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579C4E0" w14:textId="237647C6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9C6C04E" w14:textId="7B361DC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22BF821" w14:textId="44A785D9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BDAEE64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54D587F4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AD944E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6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C357B5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AC939CF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FCAEC93" w14:textId="15C2CE8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CC20AEF" w14:textId="695F385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F0328AA" w14:textId="0BAC4C5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32B20A" w14:textId="6620464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4BB6A14" w14:textId="573E96F9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4E15DBB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6F2E9FED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ECD7E40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7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4C71123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8D4FEA8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17D8ECF" w14:textId="6D7990D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1E0E406" w14:textId="0500BFE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0747AE0" w14:textId="6BF9CED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F93A6DE" w14:textId="7F344763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E3A46BB" w14:textId="510A9F72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CB82349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4D60A365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6ABA4367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8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6B8AD73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5E2BEE2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53D0566" w14:textId="50373D41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77425FDA" w14:textId="224DEC1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22DFDE49" w14:textId="00EA2DF8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65C3FC9F" w14:textId="0EAB3BE4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16C1E774" w14:textId="5995E01F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7D910A7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  <w:tr w:rsidR="00947468" w:rsidRPr="00D21F06" w14:paraId="720889E8" w14:textId="77777777" w:rsidTr="34E793F4">
        <w:trPr>
          <w:trHeight w:val="495"/>
        </w:trPr>
        <w:tc>
          <w:tcPr>
            <w:tcW w:w="12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0F693389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sz w:val="22"/>
                <w:szCs w:val="22"/>
              </w:rPr>
            </w:pPr>
            <w:r>
              <w:rPr>
                <w:rFonts w:ascii="Arial Narrow" w:hAnsi="Arial Narrow" w:cs="Segoe UI"/>
                <w:sz w:val="22"/>
                <w:szCs w:val="22"/>
              </w:rPr>
              <w:t>29</w:t>
            </w:r>
          </w:p>
        </w:tc>
        <w:tc>
          <w:tcPr>
            <w:tcW w:w="748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51EABA14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569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34F16AA8" w14:textId="77777777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3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C414286" w14:textId="7235D43B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47E62D12" w14:textId="2266F41E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63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0D219587" w14:textId="32F23CCA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95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vAlign w:val="center"/>
          </w:tcPr>
          <w:p w14:paraId="17CC6050" w14:textId="5A254A75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Arial Narrow" w:hAnsi="Arial Narrow" w:cs="Segoe UI"/>
                <w:color w:val="000000"/>
                <w:sz w:val="22"/>
                <w:szCs w:val="22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540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2C957D42" w14:textId="072E5700" w:rsidR="00947468" w:rsidRPr="00D21F06" w:rsidRDefault="00947468" w:rsidP="00947468">
            <w:pPr>
              <w:spacing w:after="0"/>
              <w:jc w:val="center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Pass □ / Fail □ </w:t>
            </w:r>
          </w:p>
        </w:tc>
        <w:tc>
          <w:tcPr>
            <w:tcW w:w="771" w:type="pct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vAlign w:val="center"/>
            <w:hideMark/>
          </w:tcPr>
          <w:p w14:paraId="7DF318BA" w14:textId="77777777" w:rsidR="00947468" w:rsidRPr="00D21F06" w:rsidRDefault="00947468" w:rsidP="00947468">
            <w:pPr>
              <w:spacing w:after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D21F06">
              <w:rPr>
                <w:rFonts w:ascii="Arial Narrow" w:hAnsi="Arial Narrow" w:cs="Segoe UI"/>
                <w:color w:val="000000"/>
                <w:sz w:val="22"/>
                <w:szCs w:val="22"/>
              </w:rPr>
              <w:t> </w:t>
            </w:r>
          </w:p>
        </w:tc>
      </w:tr>
    </w:tbl>
    <w:p w14:paraId="68480C9C" w14:textId="52E52F65" w:rsidR="008954DC" w:rsidRDefault="008954DC" w:rsidP="008954DC">
      <w:pPr>
        <w:pStyle w:val="Heading1"/>
        <w:rPr>
          <w:color w:val="000000" w:themeColor="text1"/>
        </w:rPr>
      </w:pPr>
      <w:r w:rsidRPr="00AF6947">
        <w:lastRenderedPageBreak/>
        <w:t xml:space="preserve">Table </w:t>
      </w:r>
      <w:r>
        <w:t>2</w:t>
      </w:r>
      <w:r w:rsidRPr="00AF6947">
        <w:t xml:space="preserve">. </w:t>
      </w:r>
      <w:r w:rsidRPr="00F57A61">
        <w:rPr>
          <w:color w:val="000000" w:themeColor="text1"/>
        </w:rPr>
        <w:t>Requirement</w:t>
      </w:r>
      <w:r>
        <w:rPr>
          <w:color w:val="000000" w:themeColor="text1"/>
        </w:rPr>
        <w:t>s</w:t>
      </w:r>
      <w:r w:rsidRPr="00362B2E">
        <w:rPr>
          <w:color w:val="FF0000"/>
        </w:rPr>
        <w:t xml:space="preserve"> CADD-SYSDI-</w:t>
      </w:r>
      <w:r w:rsidR="00362B2E">
        <w:rPr>
          <w:color w:val="FF0000"/>
        </w:rPr>
        <w:t>XX</w:t>
      </w:r>
      <w:r w:rsidRPr="00362B2E">
        <w:rPr>
          <w:color w:val="FF0000"/>
        </w:rPr>
        <w:t xml:space="preserve"> and CADD-SYSDI-</w:t>
      </w:r>
      <w:r w:rsidR="00362B2E">
        <w:rPr>
          <w:color w:val="FF0000"/>
        </w:rPr>
        <w:t>XX</w:t>
      </w:r>
      <w:r>
        <w:rPr>
          <w:color w:val="000000" w:themeColor="text1"/>
        </w:rPr>
        <w:t xml:space="preserve"> </w:t>
      </w:r>
      <w:r w:rsidRPr="00F57A61">
        <w:rPr>
          <w:color w:val="000000" w:themeColor="text1"/>
        </w:rPr>
        <w:t xml:space="preserve">verification 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15"/>
        <w:gridCol w:w="6398"/>
        <w:gridCol w:w="1874"/>
        <w:gridCol w:w="3603"/>
      </w:tblGrid>
      <w:tr w:rsidR="00362B2E" w:rsidRPr="00117970" w14:paraId="3A1A044D" w14:textId="77777777" w:rsidTr="00362B2E">
        <w:trPr>
          <w:trHeight w:val="1043"/>
          <w:tblHeader/>
          <w:jc w:val="center"/>
        </w:trPr>
        <w:tc>
          <w:tcPr>
            <w:tcW w:w="874" w:type="pct"/>
            <w:shd w:val="clear" w:color="000000" w:fill="EDEDED"/>
            <w:vAlign w:val="center"/>
            <w:hideMark/>
          </w:tcPr>
          <w:p w14:paraId="01192F8D" w14:textId="77777777" w:rsidR="00362B2E" w:rsidRPr="00117970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Requirement</w:t>
            </w:r>
          </w:p>
        </w:tc>
        <w:tc>
          <w:tcPr>
            <w:tcW w:w="2223" w:type="pct"/>
            <w:shd w:val="clear" w:color="000000" w:fill="EDEDED"/>
            <w:vAlign w:val="center"/>
          </w:tcPr>
          <w:p w14:paraId="3E41D531" w14:textId="77777777" w:rsidR="00362B2E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Verification Steps</w:t>
            </w:r>
          </w:p>
        </w:tc>
        <w:tc>
          <w:tcPr>
            <w:tcW w:w="651" w:type="pct"/>
            <w:shd w:val="clear" w:color="000000" w:fill="EDEDED"/>
            <w:vAlign w:val="center"/>
          </w:tcPr>
          <w:p w14:paraId="7E9C8FA4" w14:textId="77777777" w:rsidR="00362B2E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>
              <w:rPr>
                <w:rFonts w:cs="Arial"/>
                <w:b/>
                <w:bCs/>
                <w:color w:val="000000"/>
                <w:sz w:val="22"/>
                <w:szCs w:val="22"/>
              </w:rPr>
              <w:t>Result</w:t>
            </w:r>
          </w:p>
        </w:tc>
        <w:tc>
          <w:tcPr>
            <w:tcW w:w="1252" w:type="pct"/>
            <w:shd w:val="clear" w:color="000000" w:fill="EDEDED"/>
            <w:vAlign w:val="center"/>
            <w:hideMark/>
          </w:tcPr>
          <w:p w14:paraId="573F7FE3" w14:textId="77777777" w:rsidR="00362B2E" w:rsidRPr="00117970" w:rsidRDefault="00362B2E" w:rsidP="00FA0B97">
            <w:pPr>
              <w:spacing w:after="0"/>
              <w:jc w:val="center"/>
              <w:rPr>
                <w:rFonts w:cs="Arial"/>
                <w:b/>
                <w:bCs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b/>
                <w:bCs/>
                <w:color w:val="000000"/>
                <w:sz w:val="22"/>
                <w:szCs w:val="22"/>
              </w:rPr>
              <w:t>Signature/Date</w:t>
            </w:r>
          </w:p>
        </w:tc>
      </w:tr>
      <w:tr w:rsidR="00362B2E" w:rsidRPr="00117970" w14:paraId="749C4CB5" w14:textId="77777777" w:rsidTr="00362B2E">
        <w:trPr>
          <w:trHeight w:val="647"/>
          <w:jc w:val="center"/>
        </w:trPr>
        <w:tc>
          <w:tcPr>
            <w:tcW w:w="874" w:type="pct"/>
            <w:shd w:val="clear" w:color="auto" w:fill="auto"/>
            <w:noWrap/>
            <w:vAlign w:val="center"/>
          </w:tcPr>
          <w:p w14:paraId="77AA22F2" w14:textId="066AAE3D" w:rsidR="00362B2E" w:rsidRPr="00362B2E" w:rsidRDefault="00362B2E" w:rsidP="001777BB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-SYSDI-XX</w:t>
            </w:r>
          </w:p>
        </w:tc>
        <w:tc>
          <w:tcPr>
            <w:tcW w:w="2223" w:type="pct"/>
            <w:vAlign w:val="center"/>
          </w:tcPr>
          <w:p w14:paraId="550B9C18" w14:textId="1FB055A2" w:rsidR="00362B2E" w:rsidRPr="00362B2E" w:rsidRDefault="00362B2E" w:rsidP="001777BB">
            <w:pPr>
              <w:spacing w:after="0"/>
              <w:jc w:val="center"/>
              <w:rPr>
                <w:rFonts w:cs="Arial"/>
                <w:color w:val="FF0000"/>
              </w:rPr>
            </w:pPr>
            <w:proofErr w:type="spellStart"/>
            <w:r>
              <w:rPr>
                <w:rFonts w:cs="Arial"/>
                <w:color w:val="FF0000"/>
              </w:rPr>
              <w:t>Texto</w:t>
            </w:r>
            <w:proofErr w:type="spellEnd"/>
            <w:r>
              <w:rPr>
                <w:rFonts w:cs="Arial"/>
                <w:color w:val="FF0000"/>
              </w:rPr>
              <w:t xml:space="preserve"> </w:t>
            </w:r>
            <w:proofErr w:type="spellStart"/>
            <w:r>
              <w:rPr>
                <w:rFonts w:cs="Arial"/>
                <w:color w:val="FF0000"/>
              </w:rPr>
              <w:t>requerimiento</w:t>
            </w:r>
            <w:proofErr w:type="spellEnd"/>
          </w:p>
        </w:tc>
        <w:tc>
          <w:tcPr>
            <w:tcW w:w="651" w:type="pct"/>
            <w:vAlign w:val="center"/>
          </w:tcPr>
          <w:p w14:paraId="39701A10" w14:textId="2F9BF25E" w:rsidR="00362B2E" w:rsidRDefault="00362B2E" w:rsidP="001777BB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color w:val="000000"/>
                <w:sz w:val="22"/>
                <w:szCs w:val="22"/>
              </w:rPr>
              <w:t>Pass □ / Fail □</w:t>
            </w:r>
          </w:p>
        </w:tc>
        <w:tc>
          <w:tcPr>
            <w:tcW w:w="1252" w:type="pct"/>
            <w:shd w:val="clear" w:color="auto" w:fill="auto"/>
            <w:vAlign w:val="center"/>
          </w:tcPr>
          <w:p w14:paraId="1CA4AD62" w14:textId="77777777" w:rsidR="00362B2E" w:rsidRPr="00117970" w:rsidRDefault="00362B2E" w:rsidP="001777BB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  <w:tr w:rsidR="00362B2E" w:rsidRPr="00117970" w14:paraId="7EC93AC6" w14:textId="77777777" w:rsidTr="00362B2E">
        <w:trPr>
          <w:trHeight w:val="647"/>
          <w:jc w:val="center"/>
        </w:trPr>
        <w:tc>
          <w:tcPr>
            <w:tcW w:w="874" w:type="pct"/>
            <w:shd w:val="clear" w:color="auto" w:fill="auto"/>
            <w:noWrap/>
            <w:vAlign w:val="center"/>
            <w:hideMark/>
          </w:tcPr>
          <w:p w14:paraId="08EABA3D" w14:textId="5602F8B3" w:rsidR="00362B2E" w:rsidRPr="00362B2E" w:rsidRDefault="00362B2E" w:rsidP="00362B2E">
            <w:pPr>
              <w:spacing w:after="0"/>
              <w:jc w:val="center"/>
              <w:rPr>
                <w:rFonts w:cs="Arial"/>
                <w:color w:val="FF0000"/>
              </w:rPr>
            </w:pPr>
            <w:r w:rsidRPr="00362B2E">
              <w:rPr>
                <w:rFonts w:cs="Arial"/>
                <w:color w:val="FF0000"/>
              </w:rPr>
              <w:t>CADD-HWDI-XXX-XX</w:t>
            </w:r>
          </w:p>
        </w:tc>
        <w:tc>
          <w:tcPr>
            <w:tcW w:w="2223" w:type="pct"/>
            <w:vAlign w:val="center"/>
          </w:tcPr>
          <w:p w14:paraId="2FF76823" w14:textId="7ADE15EB" w:rsidR="00362B2E" w:rsidRPr="00362B2E" w:rsidRDefault="00362B2E" w:rsidP="00362B2E">
            <w:pPr>
              <w:spacing w:after="0"/>
              <w:jc w:val="center"/>
              <w:rPr>
                <w:rFonts w:cs="Arial"/>
                <w:color w:val="FF0000"/>
              </w:rPr>
            </w:pPr>
            <w:proofErr w:type="spellStart"/>
            <w:r>
              <w:rPr>
                <w:rFonts w:cs="Arial"/>
                <w:color w:val="FF0000"/>
              </w:rPr>
              <w:t>Texto</w:t>
            </w:r>
            <w:proofErr w:type="spellEnd"/>
            <w:r>
              <w:rPr>
                <w:rFonts w:cs="Arial"/>
                <w:color w:val="FF0000"/>
              </w:rPr>
              <w:t xml:space="preserve"> </w:t>
            </w:r>
            <w:proofErr w:type="spellStart"/>
            <w:r>
              <w:rPr>
                <w:rFonts w:cs="Arial"/>
                <w:color w:val="FF0000"/>
              </w:rPr>
              <w:t>requerimiento</w:t>
            </w:r>
            <w:proofErr w:type="spellEnd"/>
          </w:p>
        </w:tc>
        <w:tc>
          <w:tcPr>
            <w:tcW w:w="651" w:type="pct"/>
            <w:vAlign w:val="center"/>
          </w:tcPr>
          <w:p w14:paraId="4162E679" w14:textId="77777777" w:rsidR="00362B2E" w:rsidRDefault="00362B2E" w:rsidP="00362B2E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  <w:p w14:paraId="0A308F0B" w14:textId="77777777" w:rsidR="00362B2E" w:rsidRDefault="00362B2E" w:rsidP="00362B2E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  <w:r w:rsidRPr="00117970">
              <w:rPr>
                <w:rFonts w:cs="Arial"/>
                <w:color w:val="000000"/>
                <w:sz w:val="22"/>
                <w:szCs w:val="22"/>
              </w:rPr>
              <w:t>Pass □ / Fail □</w:t>
            </w:r>
          </w:p>
          <w:p w14:paraId="03EC5FBB" w14:textId="77777777" w:rsidR="00362B2E" w:rsidRPr="00117970" w:rsidRDefault="00362B2E" w:rsidP="00362B2E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  <w:tc>
          <w:tcPr>
            <w:tcW w:w="1252" w:type="pct"/>
            <w:shd w:val="clear" w:color="auto" w:fill="auto"/>
            <w:vAlign w:val="center"/>
            <w:hideMark/>
          </w:tcPr>
          <w:p w14:paraId="1E214E65" w14:textId="77777777" w:rsidR="00362B2E" w:rsidRPr="00117970" w:rsidRDefault="00362B2E" w:rsidP="00362B2E">
            <w:pPr>
              <w:spacing w:after="0"/>
              <w:jc w:val="center"/>
              <w:rPr>
                <w:rFonts w:cs="Arial"/>
                <w:color w:val="000000"/>
                <w:sz w:val="22"/>
                <w:szCs w:val="22"/>
              </w:rPr>
            </w:pPr>
          </w:p>
        </w:tc>
      </w:tr>
    </w:tbl>
    <w:p w14:paraId="7178FC49" w14:textId="5F16AC36" w:rsidR="00AD05C8" w:rsidRPr="00C31D0E" w:rsidRDefault="008D7351" w:rsidP="00C31D0E">
      <w:pPr>
        <w:pStyle w:val="paragraph"/>
        <w:spacing w:before="240" w:beforeAutospacing="0" w:after="240" w:afterAutospacing="0" w:line="480" w:lineRule="auto"/>
        <w:ind w:right="-9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Arial" w:hAnsi="Arial" w:cs="Arial"/>
          <w:sz w:val="20"/>
          <w:szCs w:val="20"/>
        </w:rPr>
        <w:t>Comments:_______________________________________________________________________________</w:t>
      </w:r>
      <w:r>
        <w:rPr>
          <w:rStyle w:val="eop"/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F45B1">
        <w:rPr>
          <w:rStyle w:val="eop"/>
          <w:rFonts w:ascii="Arial" w:hAnsi="Arial" w:cs="Arial"/>
          <w:sz w:val="20"/>
          <w:szCs w:val="20"/>
        </w:rPr>
        <w:t>__________________________________________________________________________________________________________________________________</w:t>
      </w: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3755"/>
        <w:gridCol w:w="4349"/>
        <w:gridCol w:w="6286"/>
      </w:tblGrid>
      <w:tr w:rsidR="00681173" w:rsidRPr="00681173" w14:paraId="6ABE9478" w14:textId="77777777" w:rsidTr="00B76E36">
        <w:trPr>
          <w:trHeight w:val="331"/>
          <w:jc w:val="center"/>
        </w:trPr>
        <w:tc>
          <w:tcPr>
            <w:tcW w:w="1305" w:type="pct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E7E6E6"/>
            <w:vAlign w:val="center"/>
            <w:hideMark/>
          </w:tcPr>
          <w:p w14:paraId="11465FC1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Test</w:t>
            </w: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br/>
            </w:r>
            <w:r w:rsidR="002E608C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Reviewer</w:t>
            </w:r>
          </w:p>
        </w:tc>
        <w:tc>
          <w:tcPr>
            <w:tcW w:w="1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E7E6E6"/>
            <w:noWrap/>
            <w:vAlign w:val="center"/>
            <w:hideMark/>
          </w:tcPr>
          <w:p w14:paraId="53D42D87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Print Name</w:t>
            </w:r>
          </w:p>
        </w:tc>
        <w:tc>
          <w:tcPr>
            <w:tcW w:w="2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000000" w:fill="E7E6E6"/>
            <w:noWrap/>
            <w:vAlign w:val="center"/>
            <w:hideMark/>
          </w:tcPr>
          <w:p w14:paraId="0DE379A6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  <w:t>Sign Name / Date</w:t>
            </w:r>
          </w:p>
        </w:tc>
      </w:tr>
      <w:tr w:rsidR="00681173" w:rsidRPr="00681173" w14:paraId="35EDAF8B" w14:textId="77777777" w:rsidTr="00B76E36">
        <w:trPr>
          <w:trHeight w:val="331"/>
          <w:jc w:val="center"/>
        </w:trPr>
        <w:tc>
          <w:tcPr>
            <w:tcW w:w="1305" w:type="pct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529E28" w14:textId="77777777" w:rsidR="00681173" w:rsidRPr="00681173" w:rsidRDefault="00681173" w:rsidP="00681173">
            <w:pPr>
              <w:spacing w:after="0"/>
              <w:rPr>
                <w:rFonts w:ascii="Arial Narrow" w:hAnsi="Arial Narrow" w:cs="Calibri"/>
                <w:b/>
                <w:bCs/>
                <w:color w:val="000000"/>
                <w:sz w:val="22"/>
                <w:szCs w:val="22"/>
              </w:rPr>
            </w:pPr>
          </w:p>
        </w:tc>
        <w:tc>
          <w:tcPr>
            <w:tcW w:w="1511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A20D8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  <w:tc>
          <w:tcPr>
            <w:tcW w:w="2184" w:type="pct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vAlign w:val="bottom"/>
            <w:hideMark/>
          </w:tcPr>
          <w:p w14:paraId="661B0723" w14:textId="77777777" w:rsidR="00681173" w:rsidRPr="00681173" w:rsidRDefault="00681173" w:rsidP="00681173">
            <w:pPr>
              <w:spacing w:after="0"/>
              <w:jc w:val="center"/>
              <w:rPr>
                <w:rFonts w:ascii="Arial Narrow" w:hAnsi="Arial Narrow" w:cs="Calibri"/>
                <w:color w:val="000000"/>
                <w:sz w:val="22"/>
                <w:szCs w:val="22"/>
              </w:rPr>
            </w:pPr>
            <w:r w:rsidRPr="00681173">
              <w:rPr>
                <w:rFonts w:ascii="Arial Narrow" w:hAnsi="Arial Narrow" w:cs="Calibri"/>
                <w:color w:val="000000"/>
                <w:sz w:val="22"/>
                <w:szCs w:val="22"/>
              </w:rPr>
              <w:t> </w:t>
            </w:r>
          </w:p>
        </w:tc>
      </w:tr>
    </w:tbl>
    <w:p w14:paraId="7A743B90" w14:textId="77777777" w:rsidR="00390B06" w:rsidRPr="00681173" w:rsidRDefault="00390B06" w:rsidP="00681173"/>
    <w:p w14:paraId="581DFBDF" w14:textId="77777777" w:rsidR="00C2705B" w:rsidRPr="00D05EE0" w:rsidRDefault="005770E3" w:rsidP="005770E3">
      <w:pPr>
        <w:pStyle w:val="Heading2"/>
        <w:ind w:left="288"/>
        <w:jc w:val="center"/>
        <w:rPr>
          <w:rFonts w:cs="Arial"/>
          <w:sz w:val="20"/>
        </w:rPr>
      </w:pPr>
      <w:r w:rsidRPr="00D05EE0">
        <w:rPr>
          <w:rFonts w:cs="Arial"/>
          <w:sz w:val="20"/>
        </w:rPr>
        <w:t>END OF DOCUMENT</w:t>
      </w:r>
    </w:p>
    <w:sectPr w:rsidR="00C2705B" w:rsidRPr="00D05EE0" w:rsidSect="004F758A">
      <w:headerReference w:type="default" r:id="rId11"/>
      <w:footerReference w:type="default" r:id="rId12"/>
      <w:pgSz w:w="15840" w:h="12240" w:orient="landscape" w:code="1"/>
      <w:pgMar w:top="1440" w:right="720" w:bottom="144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F615B2" w14:textId="77777777" w:rsidR="0076322B" w:rsidRDefault="0076322B">
      <w:r>
        <w:separator/>
      </w:r>
    </w:p>
  </w:endnote>
  <w:endnote w:type="continuationSeparator" w:id="0">
    <w:p w14:paraId="07E005F5" w14:textId="77777777" w:rsidR="0076322B" w:rsidRDefault="0076322B">
      <w:r>
        <w:continuationSeparator/>
      </w:r>
    </w:p>
  </w:endnote>
  <w:endnote w:type="continuationNotice" w:id="1">
    <w:p w14:paraId="1E2A5D74" w14:textId="77777777" w:rsidR="0076322B" w:rsidRDefault="0076322B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jc w:val="center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14400"/>
    </w:tblGrid>
    <w:tr w:rsidR="00D716CC" w14:paraId="4D0F2AFB" w14:textId="77777777" w:rsidTr="00E31AF4">
      <w:trPr>
        <w:trHeight w:val="564"/>
        <w:jc w:val="center"/>
      </w:trPr>
      <w:tc>
        <w:tcPr>
          <w:tcW w:w="5000" w:type="pct"/>
          <w:tcBorders>
            <w:top w:val="double" w:sz="4" w:space="0" w:color="auto"/>
          </w:tcBorders>
          <w:shd w:val="clear" w:color="auto" w:fill="auto"/>
        </w:tcPr>
        <w:p w14:paraId="08D0CB2D" w14:textId="77777777" w:rsidR="00D716CC" w:rsidRPr="00456361" w:rsidRDefault="00D716CC" w:rsidP="002615C8">
          <w:pPr>
            <w:pStyle w:val="Footer"/>
            <w:jc w:val="right"/>
          </w:pPr>
          <w:r>
            <w:t xml:space="preserve">         </w:t>
          </w:r>
        </w:p>
      </w:tc>
    </w:tr>
    <w:tr w:rsidR="00D716CC" w14:paraId="00C66613" w14:textId="77777777" w:rsidTr="00E31AF4">
      <w:trPr>
        <w:trHeight w:val="197"/>
        <w:jc w:val="center"/>
      </w:trPr>
      <w:tc>
        <w:tcPr>
          <w:tcW w:w="5000" w:type="pct"/>
          <w:shd w:val="clear" w:color="auto" w:fill="auto"/>
          <w:vAlign w:val="bottom"/>
        </w:tcPr>
        <w:p w14:paraId="59F0AA69" w14:textId="77777777" w:rsidR="00D716CC" w:rsidRDefault="00D716CC" w:rsidP="00106878">
          <w:pPr>
            <w:pStyle w:val="Footer"/>
          </w:pPr>
          <w:r>
            <w:t xml:space="preserve">Reviewed </w:t>
          </w:r>
          <w:proofErr w:type="gramStart"/>
          <w:r>
            <w:t>by:_</w:t>
          </w:r>
          <w:proofErr w:type="gramEnd"/>
          <w:r>
            <w:t>________________________________</w:t>
          </w:r>
        </w:p>
      </w:tc>
    </w:tr>
    <w:tr w:rsidR="00D716CC" w14:paraId="6D3E712D" w14:textId="77777777" w:rsidTr="00E31AF4">
      <w:trPr>
        <w:trHeight w:val="197"/>
        <w:jc w:val="center"/>
      </w:trPr>
      <w:tc>
        <w:tcPr>
          <w:tcW w:w="5000" w:type="pct"/>
          <w:shd w:val="clear" w:color="auto" w:fill="auto"/>
        </w:tcPr>
        <w:p w14:paraId="564697E8" w14:textId="77777777" w:rsidR="00D716CC" w:rsidRDefault="00D716CC" w:rsidP="002615C8">
          <w:pPr>
            <w:pStyle w:val="Footer"/>
            <w:jc w:val="right"/>
          </w:pPr>
          <w:r>
            <w:t xml:space="preserve">   </w:t>
          </w:r>
          <w:r w:rsidRPr="00456361">
            <w:t xml:space="preserve">Page </w:t>
          </w:r>
          <w:r w:rsidRPr="00456361">
            <w:fldChar w:fldCharType="begin"/>
          </w:r>
          <w:r w:rsidRPr="00456361">
            <w:instrText xml:space="preserve"> PAGE  \* Arabic  \* MERGEFORMAT </w:instrText>
          </w:r>
          <w:r w:rsidRPr="00456361">
            <w:fldChar w:fldCharType="separate"/>
          </w:r>
          <w:r>
            <w:rPr>
              <w:noProof/>
            </w:rPr>
            <w:t>44</w:t>
          </w:r>
          <w:r w:rsidRPr="00456361">
            <w:fldChar w:fldCharType="end"/>
          </w:r>
          <w:r w:rsidRPr="00456361">
            <w:t xml:space="preserve"> of </w:t>
          </w:r>
          <w:r w:rsidR="00000000">
            <w:fldChar w:fldCharType="begin"/>
          </w:r>
          <w:r w:rsidR="00000000">
            <w:instrText>NUMPAGES  \* Arabic  \* MERGEFORMAT</w:instrText>
          </w:r>
          <w:r w:rsidR="00000000">
            <w:fldChar w:fldCharType="separate"/>
          </w:r>
          <w:r>
            <w:rPr>
              <w:noProof/>
            </w:rPr>
            <w:t>44</w:t>
          </w:r>
          <w:r w:rsidR="00000000">
            <w:rPr>
              <w:noProof/>
            </w:rPr>
            <w:fldChar w:fldCharType="end"/>
          </w:r>
        </w:p>
      </w:tc>
    </w:tr>
  </w:tbl>
  <w:p w14:paraId="0F88C51C" w14:textId="77777777" w:rsidR="00D716CC" w:rsidRPr="00106878" w:rsidRDefault="00D716CC" w:rsidP="00106878">
    <w:pPr>
      <w:pStyle w:val="Footer"/>
      <w:jc w:val="center"/>
    </w:pPr>
    <w:r>
      <w:t>CONFIDENTI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5E82B1B" w14:textId="77777777" w:rsidR="0076322B" w:rsidRDefault="0076322B">
      <w:r>
        <w:separator/>
      </w:r>
    </w:p>
  </w:footnote>
  <w:footnote w:type="continuationSeparator" w:id="0">
    <w:p w14:paraId="74F32795" w14:textId="77777777" w:rsidR="0076322B" w:rsidRDefault="0076322B">
      <w:r>
        <w:continuationSeparator/>
      </w:r>
    </w:p>
  </w:footnote>
  <w:footnote w:type="continuationNotice" w:id="1">
    <w:p w14:paraId="23A3227F" w14:textId="77777777" w:rsidR="0076322B" w:rsidRDefault="0076322B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B81C57" w14:textId="77777777" w:rsidR="00A1666C" w:rsidRDefault="00A1666C" w:rsidP="00A1666C">
    <w:pPr>
      <w:tabs>
        <w:tab w:val="center" w:pos="4680"/>
      </w:tabs>
      <w:spacing w:after="0"/>
      <w:jc w:val="center"/>
      <w:rPr>
        <w:rFonts w:ascii="Times New Roman Bold" w:hAnsi="Times New Roman Bold"/>
        <w:b/>
        <w:iCs/>
        <w:color w:val="0033CC"/>
        <w:sz w:val="24"/>
        <w:szCs w:val="24"/>
      </w:rPr>
    </w:pPr>
  </w:p>
  <w:p w14:paraId="71241E21" w14:textId="77777777" w:rsidR="00A1666C" w:rsidRPr="00AD299B" w:rsidRDefault="00D716CC" w:rsidP="00AD299B">
    <w:pPr>
      <w:tabs>
        <w:tab w:val="center" w:pos="4680"/>
      </w:tabs>
      <w:spacing w:after="0"/>
      <w:jc w:val="center"/>
      <w:rPr>
        <w:rFonts w:ascii="Times New Roman Bold" w:hAnsi="Times New Roman Bold"/>
        <w:b/>
        <w:iCs/>
        <w:color w:val="0033CC"/>
        <w:sz w:val="24"/>
        <w:szCs w:val="24"/>
      </w:rPr>
    </w:pPr>
    <w:r w:rsidRPr="00AD299B">
      <w:rPr>
        <w:rFonts w:ascii="Times New Roman Bold" w:hAnsi="Times New Roman Bold"/>
        <w:b/>
        <w:iCs/>
        <w:color w:val="0033CC"/>
        <w:sz w:val="24"/>
        <w:szCs w:val="24"/>
      </w:rPr>
      <w:t>ICU Medical, Inc.</w:t>
    </w:r>
  </w:p>
  <w:p w14:paraId="269D731C" w14:textId="6A656C34" w:rsidR="00EE3ECB" w:rsidRDefault="00040CF3" w:rsidP="00FE5608">
    <w:pPr>
      <w:pStyle w:val="Header"/>
      <w:pBdr>
        <w:bottom w:val="double" w:sz="4" w:space="0" w:color="auto"/>
      </w:pBdr>
      <w:spacing w:after="0" w:line="240" w:lineRule="atLeast"/>
      <w:jc w:val="center"/>
      <w:rPr>
        <w:rFonts w:cs="Arial"/>
        <w:iCs/>
        <w:sz w:val="22"/>
        <w:szCs w:val="22"/>
      </w:rPr>
    </w:pPr>
    <w:r>
      <w:rPr>
        <w:rFonts w:cs="Arial"/>
        <w:iCs/>
        <w:sz w:val="22"/>
        <w:szCs w:val="22"/>
      </w:rPr>
      <w:t>Test Case</w:t>
    </w:r>
    <w:r w:rsidRPr="00EE3ECB">
      <w:rPr>
        <w:rFonts w:cs="Arial"/>
        <w:iCs/>
        <w:sz w:val="22"/>
        <w:szCs w:val="22"/>
      </w:rPr>
      <w:t xml:space="preserve"> </w:t>
    </w:r>
    <w:r w:rsidR="00376E71" w:rsidRPr="00376E71">
      <w:rPr>
        <w:rFonts w:cs="Arial"/>
        <w:iCs/>
        <w:sz w:val="22"/>
        <w:szCs w:val="22"/>
      </w:rPr>
      <w:t>C</w:t>
    </w:r>
    <w:r w:rsidR="00362B2E" w:rsidRPr="00362B2E">
      <w:rPr>
        <w:rFonts w:cs="Arial"/>
        <w:iCs/>
        <w:color w:val="FF0000"/>
        <w:sz w:val="22"/>
        <w:szCs w:val="22"/>
      </w:rPr>
      <w:t>XXXXX</w:t>
    </w:r>
    <w:r w:rsidR="00246E7A">
      <w:rPr>
        <w:rFonts w:cs="Arial"/>
        <w:iCs/>
        <w:sz w:val="22"/>
        <w:szCs w:val="22"/>
      </w:rPr>
      <w:t xml:space="preserve"> </w:t>
    </w:r>
    <w:r w:rsidR="00A443F0" w:rsidRPr="00346564">
      <w:rPr>
        <w:rFonts w:cs="Arial"/>
        <w:iCs/>
        <w:sz w:val="22"/>
        <w:szCs w:val="22"/>
      </w:rPr>
      <w:t xml:space="preserve">- </w:t>
    </w:r>
    <w:r>
      <w:rPr>
        <w:rFonts w:cs="Arial"/>
        <w:iCs/>
        <w:sz w:val="22"/>
        <w:szCs w:val="22"/>
      </w:rPr>
      <w:t>Records File</w:t>
    </w:r>
  </w:p>
  <w:p w14:paraId="0C467266" w14:textId="77777777" w:rsidR="00D525AC" w:rsidRDefault="00D716CC" w:rsidP="00AD3B38">
    <w:pPr>
      <w:pStyle w:val="Header"/>
      <w:pBdr>
        <w:bottom w:val="double" w:sz="4" w:space="0" w:color="auto"/>
      </w:pBdr>
      <w:spacing w:after="0"/>
      <w:jc w:val="center"/>
      <w:rPr>
        <w:rFonts w:cs="Arial"/>
        <w:iCs/>
        <w:sz w:val="22"/>
        <w:szCs w:val="22"/>
      </w:rPr>
    </w:pPr>
    <w:r>
      <w:rPr>
        <w:i/>
        <w:sz w:val="22"/>
        <w:szCs w:val="22"/>
      </w:rPr>
      <w:t>Produ</w:t>
    </w:r>
    <w:r w:rsidRPr="00A0336F">
      <w:rPr>
        <w:i/>
        <w:sz w:val="22"/>
        <w:szCs w:val="22"/>
      </w:rPr>
      <w:t xml:space="preserve">ct: </w:t>
    </w:r>
    <w:r w:rsidR="0009610D">
      <w:rPr>
        <w:rFonts w:cs="Arial"/>
        <w:iCs/>
        <w:sz w:val="22"/>
        <w:szCs w:val="22"/>
      </w:rPr>
      <w:t>CADD Solis Infuser</w:t>
    </w:r>
  </w:p>
  <w:p w14:paraId="515BC04F" w14:textId="6BAAA345" w:rsidR="00D716CC" w:rsidRPr="00A0336F" w:rsidRDefault="00D716CC" w:rsidP="00AD3B38">
    <w:pPr>
      <w:pStyle w:val="Header"/>
      <w:pBdr>
        <w:bottom w:val="double" w:sz="4" w:space="0" w:color="auto"/>
      </w:pBdr>
      <w:spacing w:after="0"/>
      <w:jc w:val="center"/>
      <w:rPr>
        <w:i/>
        <w:sz w:val="22"/>
        <w:szCs w:val="22"/>
      </w:rPr>
    </w:pPr>
    <w:r>
      <w:fldChar w:fldCharType="begin"/>
    </w:r>
    <w:r>
      <w:instrText xml:space="preserve"> DOCPROPERTY  Category  \* MERGEFORMAT </w:instrText>
    </w:r>
    <w:r>
      <w:rPr>
        <w:i/>
        <w:sz w:val="22"/>
        <w:szCs w:val="22"/>
      </w:rPr>
      <w:fldChar w:fldCharType="end"/>
    </w:r>
  </w:p>
  <w:p w14:paraId="47ED8106" w14:textId="77777777" w:rsidR="00D716CC" w:rsidRDefault="00D716CC" w:rsidP="000D0621">
    <w:pPr>
      <w:pStyle w:val="Header"/>
      <w:spacing w:after="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BD389B"/>
    <w:multiLevelType w:val="hybridMultilevel"/>
    <w:tmpl w:val="1E9A6666"/>
    <w:lvl w:ilvl="0" w:tplc="D9204A78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6" w:hanging="360"/>
      </w:pPr>
    </w:lvl>
    <w:lvl w:ilvl="2" w:tplc="0409001B" w:tentative="1">
      <w:start w:val="1"/>
      <w:numFmt w:val="lowerRoman"/>
      <w:lvlText w:val="%3."/>
      <w:lvlJc w:val="right"/>
      <w:pPr>
        <w:ind w:left="2106" w:hanging="180"/>
      </w:pPr>
    </w:lvl>
    <w:lvl w:ilvl="3" w:tplc="0409000F" w:tentative="1">
      <w:start w:val="1"/>
      <w:numFmt w:val="decimal"/>
      <w:lvlText w:val="%4."/>
      <w:lvlJc w:val="left"/>
      <w:pPr>
        <w:ind w:left="2826" w:hanging="360"/>
      </w:pPr>
    </w:lvl>
    <w:lvl w:ilvl="4" w:tplc="04090019" w:tentative="1">
      <w:start w:val="1"/>
      <w:numFmt w:val="lowerLetter"/>
      <w:lvlText w:val="%5."/>
      <w:lvlJc w:val="left"/>
      <w:pPr>
        <w:ind w:left="3546" w:hanging="360"/>
      </w:pPr>
    </w:lvl>
    <w:lvl w:ilvl="5" w:tplc="0409001B" w:tentative="1">
      <w:start w:val="1"/>
      <w:numFmt w:val="lowerRoman"/>
      <w:lvlText w:val="%6."/>
      <w:lvlJc w:val="right"/>
      <w:pPr>
        <w:ind w:left="4266" w:hanging="180"/>
      </w:pPr>
    </w:lvl>
    <w:lvl w:ilvl="6" w:tplc="0409000F" w:tentative="1">
      <w:start w:val="1"/>
      <w:numFmt w:val="decimal"/>
      <w:lvlText w:val="%7."/>
      <w:lvlJc w:val="left"/>
      <w:pPr>
        <w:ind w:left="4986" w:hanging="360"/>
      </w:pPr>
    </w:lvl>
    <w:lvl w:ilvl="7" w:tplc="04090019" w:tentative="1">
      <w:start w:val="1"/>
      <w:numFmt w:val="lowerLetter"/>
      <w:lvlText w:val="%8."/>
      <w:lvlJc w:val="left"/>
      <w:pPr>
        <w:ind w:left="5706" w:hanging="360"/>
      </w:pPr>
    </w:lvl>
    <w:lvl w:ilvl="8" w:tplc="0409001B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" w15:restartNumberingAfterBreak="0">
    <w:nsid w:val="0EC30C09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2" w15:restartNumberingAfterBreak="0">
    <w:nsid w:val="104E466A"/>
    <w:multiLevelType w:val="singleLevel"/>
    <w:tmpl w:val="270C6E26"/>
    <w:lvl w:ilvl="0">
      <w:start w:val="1"/>
      <w:numFmt w:val="decimal"/>
      <w:pStyle w:val="FunctReq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11A51D3F"/>
    <w:multiLevelType w:val="hybridMultilevel"/>
    <w:tmpl w:val="C5DAB764"/>
    <w:lvl w:ilvl="0" w:tplc="F064C48A">
      <w:start w:val="1"/>
      <w:numFmt w:val="decimal"/>
      <w:pStyle w:val="ListBullet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4" w15:restartNumberingAfterBreak="0">
    <w:nsid w:val="166D767D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5" w15:restartNumberingAfterBreak="0">
    <w:nsid w:val="229D21B0"/>
    <w:multiLevelType w:val="hybridMultilevel"/>
    <w:tmpl w:val="3B383892"/>
    <w:lvl w:ilvl="0" w:tplc="0409000F">
      <w:start w:val="1"/>
      <w:numFmt w:val="decimal"/>
      <w:pStyle w:val="3levelnumberedsection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22AF44F5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7" w15:restartNumberingAfterBreak="0">
    <w:nsid w:val="2F6E5A39"/>
    <w:multiLevelType w:val="singleLevel"/>
    <w:tmpl w:val="DC16F256"/>
    <w:lvl w:ilvl="0">
      <w:start w:val="1"/>
      <w:numFmt w:val="decimal"/>
      <w:pStyle w:val="3leveltechsection"/>
      <w:lvlText w:val="3.16.%1"/>
      <w:lvlJc w:val="left"/>
      <w:pPr>
        <w:tabs>
          <w:tab w:val="num" w:pos="720"/>
        </w:tabs>
        <w:ind w:left="360" w:hanging="360"/>
      </w:pPr>
    </w:lvl>
  </w:abstractNum>
  <w:abstractNum w:abstractNumId="8" w15:restartNumberingAfterBreak="0">
    <w:nsid w:val="3A201B95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9" w15:restartNumberingAfterBreak="0">
    <w:nsid w:val="4C2F6775"/>
    <w:multiLevelType w:val="hybridMultilevel"/>
    <w:tmpl w:val="6F129FE4"/>
    <w:lvl w:ilvl="0" w:tplc="ABD0B594">
      <w:start w:val="1"/>
      <w:numFmt w:val="decimal"/>
      <w:pStyle w:val="Caption"/>
      <w:lvlText w:val="Figure %1: "/>
      <w:lvlJc w:val="left"/>
      <w:pPr>
        <w:tabs>
          <w:tab w:val="num" w:pos="1800"/>
        </w:tabs>
        <w:ind w:left="0" w:firstLine="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68F7840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1" w15:restartNumberingAfterBreak="0">
    <w:nsid w:val="57C61EDA"/>
    <w:multiLevelType w:val="hybridMultilevel"/>
    <w:tmpl w:val="7D48A0E4"/>
    <w:lvl w:ilvl="0" w:tplc="0409000F">
      <w:start w:val="1"/>
      <w:numFmt w:val="decimal"/>
      <w:pStyle w:val="ListNumber"/>
      <w:lvlText w:val="%1."/>
      <w:lvlJc w:val="left"/>
      <w:pPr>
        <w:tabs>
          <w:tab w:val="num" w:pos="2160"/>
        </w:tabs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880"/>
        </w:tabs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3600"/>
        </w:tabs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4320"/>
        </w:tabs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5040"/>
        </w:tabs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760"/>
        </w:tabs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480"/>
        </w:tabs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7200"/>
        </w:tabs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920"/>
        </w:tabs>
        <w:ind w:left="7920" w:hanging="180"/>
      </w:pPr>
    </w:lvl>
  </w:abstractNum>
  <w:abstractNum w:abstractNumId="12" w15:restartNumberingAfterBreak="0">
    <w:nsid w:val="77277490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3" w15:restartNumberingAfterBreak="0">
    <w:nsid w:val="7BAD5FBC"/>
    <w:multiLevelType w:val="hybridMultilevel"/>
    <w:tmpl w:val="1E9A6666"/>
    <w:lvl w:ilvl="0" w:tplc="FFFFFFFF">
      <w:start w:val="1"/>
      <w:numFmt w:val="decimal"/>
      <w:lvlText w:val="%1"/>
      <w:lvlJc w:val="left"/>
      <w:pPr>
        <w:ind w:left="18" w:firstLine="72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386" w:hanging="360"/>
      </w:pPr>
    </w:lvl>
    <w:lvl w:ilvl="2" w:tplc="FFFFFFFF" w:tentative="1">
      <w:start w:val="1"/>
      <w:numFmt w:val="lowerRoman"/>
      <w:lvlText w:val="%3."/>
      <w:lvlJc w:val="right"/>
      <w:pPr>
        <w:ind w:left="2106" w:hanging="180"/>
      </w:pPr>
    </w:lvl>
    <w:lvl w:ilvl="3" w:tplc="FFFFFFFF" w:tentative="1">
      <w:start w:val="1"/>
      <w:numFmt w:val="decimal"/>
      <w:lvlText w:val="%4."/>
      <w:lvlJc w:val="left"/>
      <w:pPr>
        <w:ind w:left="2826" w:hanging="360"/>
      </w:pPr>
    </w:lvl>
    <w:lvl w:ilvl="4" w:tplc="FFFFFFFF" w:tentative="1">
      <w:start w:val="1"/>
      <w:numFmt w:val="lowerLetter"/>
      <w:lvlText w:val="%5."/>
      <w:lvlJc w:val="left"/>
      <w:pPr>
        <w:ind w:left="3546" w:hanging="360"/>
      </w:pPr>
    </w:lvl>
    <w:lvl w:ilvl="5" w:tplc="FFFFFFFF" w:tentative="1">
      <w:start w:val="1"/>
      <w:numFmt w:val="lowerRoman"/>
      <w:lvlText w:val="%6."/>
      <w:lvlJc w:val="right"/>
      <w:pPr>
        <w:ind w:left="4266" w:hanging="180"/>
      </w:pPr>
    </w:lvl>
    <w:lvl w:ilvl="6" w:tplc="FFFFFFFF" w:tentative="1">
      <w:start w:val="1"/>
      <w:numFmt w:val="decimal"/>
      <w:lvlText w:val="%7."/>
      <w:lvlJc w:val="left"/>
      <w:pPr>
        <w:ind w:left="4986" w:hanging="360"/>
      </w:pPr>
    </w:lvl>
    <w:lvl w:ilvl="7" w:tplc="FFFFFFFF" w:tentative="1">
      <w:start w:val="1"/>
      <w:numFmt w:val="lowerLetter"/>
      <w:lvlText w:val="%8."/>
      <w:lvlJc w:val="left"/>
      <w:pPr>
        <w:ind w:left="5706" w:hanging="360"/>
      </w:pPr>
    </w:lvl>
    <w:lvl w:ilvl="8" w:tplc="FFFFFFFF" w:tentative="1">
      <w:start w:val="1"/>
      <w:numFmt w:val="lowerRoman"/>
      <w:lvlText w:val="%9."/>
      <w:lvlJc w:val="right"/>
      <w:pPr>
        <w:ind w:left="6426" w:hanging="180"/>
      </w:pPr>
    </w:lvl>
  </w:abstractNum>
  <w:abstractNum w:abstractNumId="14" w15:restartNumberingAfterBreak="0">
    <w:nsid w:val="7E171073"/>
    <w:multiLevelType w:val="multilevel"/>
    <w:tmpl w:val="04090025"/>
    <w:lvl w:ilvl="0">
      <w:start w:val="1"/>
      <w:numFmt w:val="decimal"/>
      <w:pStyle w:val="ListNumber2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989407472">
    <w:abstractNumId w:val="11"/>
  </w:num>
  <w:num w:numId="2" w16cid:durableId="879391588">
    <w:abstractNumId w:val="5"/>
  </w:num>
  <w:num w:numId="3" w16cid:durableId="54403550">
    <w:abstractNumId w:val="14"/>
  </w:num>
  <w:num w:numId="4" w16cid:durableId="1407876076">
    <w:abstractNumId w:val="2"/>
  </w:num>
  <w:num w:numId="5" w16cid:durableId="448284318">
    <w:abstractNumId w:val="7"/>
  </w:num>
  <w:num w:numId="6" w16cid:durableId="1336886680">
    <w:abstractNumId w:val="3"/>
  </w:num>
  <w:num w:numId="7" w16cid:durableId="1269432902">
    <w:abstractNumId w:val="9"/>
  </w:num>
  <w:num w:numId="8" w16cid:durableId="1391270212">
    <w:abstractNumId w:val="0"/>
  </w:num>
  <w:num w:numId="9" w16cid:durableId="1798376945">
    <w:abstractNumId w:val="8"/>
  </w:num>
  <w:num w:numId="10" w16cid:durableId="2136219492">
    <w:abstractNumId w:val="6"/>
  </w:num>
  <w:num w:numId="11" w16cid:durableId="2138133417">
    <w:abstractNumId w:val="4"/>
  </w:num>
  <w:num w:numId="12" w16cid:durableId="153491688">
    <w:abstractNumId w:val="1"/>
  </w:num>
  <w:num w:numId="13" w16cid:durableId="670990070">
    <w:abstractNumId w:val="13"/>
  </w:num>
  <w:num w:numId="14" w16cid:durableId="649017766">
    <w:abstractNumId w:val="10"/>
  </w:num>
  <w:num w:numId="15" w16cid:durableId="29501607">
    <w:abstractNumId w:val="1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removeDateAndTime/>
  <w:embedSystemFonts/>
  <w:activeWritingStyle w:appName="MSWord" w:lang="es-CR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MDK2MLU0NDQ1NTZX0lEKTi0uzszPAykwrAUAjxcUJiwAAAA="/>
  </w:docVars>
  <w:rsids>
    <w:rsidRoot w:val="00F7775D"/>
    <w:rsid w:val="000004EE"/>
    <w:rsid w:val="0000208F"/>
    <w:rsid w:val="00005142"/>
    <w:rsid w:val="00007CAE"/>
    <w:rsid w:val="00010173"/>
    <w:rsid w:val="0001326C"/>
    <w:rsid w:val="00017B9F"/>
    <w:rsid w:val="00021832"/>
    <w:rsid w:val="00021AD4"/>
    <w:rsid w:val="000220EB"/>
    <w:rsid w:val="00023D93"/>
    <w:rsid w:val="00027A05"/>
    <w:rsid w:val="00030BA6"/>
    <w:rsid w:val="00032B2A"/>
    <w:rsid w:val="00040971"/>
    <w:rsid w:val="00040CF3"/>
    <w:rsid w:val="000538D9"/>
    <w:rsid w:val="00054231"/>
    <w:rsid w:val="000571C2"/>
    <w:rsid w:val="0006110F"/>
    <w:rsid w:val="0006308D"/>
    <w:rsid w:val="00063293"/>
    <w:rsid w:val="0007197B"/>
    <w:rsid w:val="00081B04"/>
    <w:rsid w:val="00087DAA"/>
    <w:rsid w:val="0009037D"/>
    <w:rsid w:val="000957FB"/>
    <w:rsid w:val="0009610D"/>
    <w:rsid w:val="000A00E2"/>
    <w:rsid w:val="000A14BC"/>
    <w:rsid w:val="000A2DCB"/>
    <w:rsid w:val="000B0175"/>
    <w:rsid w:val="000C27E8"/>
    <w:rsid w:val="000D0621"/>
    <w:rsid w:val="000D57FE"/>
    <w:rsid w:val="000E398E"/>
    <w:rsid w:val="000E602D"/>
    <w:rsid w:val="000F342D"/>
    <w:rsid w:val="000F4F1F"/>
    <w:rsid w:val="00100265"/>
    <w:rsid w:val="00100DEE"/>
    <w:rsid w:val="001013A7"/>
    <w:rsid w:val="001062E3"/>
    <w:rsid w:val="00106878"/>
    <w:rsid w:val="00116521"/>
    <w:rsid w:val="0011780D"/>
    <w:rsid w:val="00117970"/>
    <w:rsid w:val="00117C17"/>
    <w:rsid w:val="0012352D"/>
    <w:rsid w:val="001239BA"/>
    <w:rsid w:val="001272E2"/>
    <w:rsid w:val="00131773"/>
    <w:rsid w:val="00131A23"/>
    <w:rsid w:val="001335E8"/>
    <w:rsid w:val="00150C89"/>
    <w:rsid w:val="00151BE2"/>
    <w:rsid w:val="001536FC"/>
    <w:rsid w:val="0015664A"/>
    <w:rsid w:val="00162C5F"/>
    <w:rsid w:val="00162FD0"/>
    <w:rsid w:val="001632DC"/>
    <w:rsid w:val="00174A38"/>
    <w:rsid w:val="0017690E"/>
    <w:rsid w:val="00176D64"/>
    <w:rsid w:val="001777BB"/>
    <w:rsid w:val="001825D3"/>
    <w:rsid w:val="00184D63"/>
    <w:rsid w:val="001866DE"/>
    <w:rsid w:val="00187C54"/>
    <w:rsid w:val="00187E63"/>
    <w:rsid w:val="00191ACE"/>
    <w:rsid w:val="001951F3"/>
    <w:rsid w:val="001A09D2"/>
    <w:rsid w:val="001A1252"/>
    <w:rsid w:val="001A1DB7"/>
    <w:rsid w:val="001A3431"/>
    <w:rsid w:val="001A381A"/>
    <w:rsid w:val="001A3E50"/>
    <w:rsid w:val="001A4ABE"/>
    <w:rsid w:val="001A5C40"/>
    <w:rsid w:val="001A6650"/>
    <w:rsid w:val="001B03DB"/>
    <w:rsid w:val="001B5090"/>
    <w:rsid w:val="001B7EBB"/>
    <w:rsid w:val="001C1A6F"/>
    <w:rsid w:val="001C2E31"/>
    <w:rsid w:val="001C3A37"/>
    <w:rsid w:val="001C5F08"/>
    <w:rsid w:val="001D49AD"/>
    <w:rsid w:val="001D5865"/>
    <w:rsid w:val="001E332F"/>
    <w:rsid w:val="001E434B"/>
    <w:rsid w:val="001E6A7E"/>
    <w:rsid w:val="001F2091"/>
    <w:rsid w:val="001F21EF"/>
    <w:rsid w:val="001F351B"/>
    <w:rsid w:val="001F4643"/>
    <w:rsid w:val="001F601D"/>
    <w:rsid w:val="0020260E"/>
    <w:rsid w:val="002045A5"/>
    <w:rsid w:val="002046E2"/>
    <w:rsid w:val="00207314"/>
    <w:rsid w:val="00210A6A"/>
    <w:rsid w:val="002206CD"/>
    <w:rsid w:val="0022267E"/>
    <w:rsid w:val="00224725"/>
    <w:rsid w:val="00227B51"/>
    <w:rsid w:val="002321DE"/>
    <w:rsid w:val="00233715"/>
    <w:rsid w:val="00234AF1"/>
    <w:rsid w:val="0023779C"/>
    <w:rsid w:val="0024044B"/>
    <w:rsid w:val="00241B0B"/>
    <w:rsid w:val="00244046"/>
    <w:rsid w:val="00245502"/>
    <w:rsid w:val="00246DF1"/>
    <w:rsid w:val="00246E7A"/>
    <w:rsid w:val="00251E48"/>
    <w:rsid w:val="0025361B"/>
    <w:rsid w:val="00256B64"/>
    <w:rsid w:val="002615C8"/>
    <w:rsid w:val="00264D19"/>
    <w:rsid w:val="00267AB1"/>
    <w:rsid w:val="0027037C"/>
    <w:rsid w:val="002713B4"/>
    <w:rsid w:val="00276BF7"/>
    <w:rsid w:val="0028082E"/>
    <w:rsid w:val="00283C9E"/>
    <w:rsid w:val="002857CF"/>
    <w:rsid w:val="002941C1"/>
    <w:rsid w:val="002A05D9"/>
    <w:rsid w:val="002A25A9"/>
    <w:rsid w:val="002A5788"/>
    <w:rsid w:val="002B7E9A"/>
    <w:rsid w:val="002C361C"/>
    <w:rsid w:val="002D2505"/>
    <w:rsid w:val="002D3AF3"/>
    <w:rsid w:val="002D74B5"/>
    <w:rsid w:val="002E1606"/>
    <w:rsid w:val="002E47DE"/>
    <w:rsid w:val="002E5CB9"/>
    <w:rsid w:val="002E608C"/>
    <w:rsid w:val="002F2C6A"/>
    <w:rsid w:val="0030286F"/>
    <w:rsid w:val="00304DAD"/>
    <w:rsid w:val="00315549"/>
    <w:rsid w:val="00321603"/>
    <w:rsid w:val="0032337F"/>
    <w:rsid w:val="00326096"/>
    <w:rsid w:val="00326973"/>
    <w:rsid w:val="0033000D"/>
    <w:rsid w:val="00331670"/>
    <w:rsid w:val="0034061D"/>
    <w:rsid w:val="00350630"/>
    <w:rsid w:val="003513D0"/>
    <w:rsid w:val="0035343C"/>
    <w:rsid w:val="00355D51"/>
    <w:rsid w:val="0035631B"/>
    <w:rsid w:val="003601FC"/>
    <w:rsid w:val="00362AEC"/>
    <w:rsid w:val="00362B2E"/>
    <w:rsid w:val="003643EE"/>
    <w:rsid w:val="00367EC7"/>
    <w:rsid w:val="00373E62"/>
    <w:rsid w:val="00375BBE"/>
    <w:rsid w:val="00376D37"/>
    <w:rsid w:val="00376E71"/>
    <w:rsid w:val="0038104D"/>
    <w:rsid w:val="00382443"/>
    <w:rsid w:val="00386644"/>
    <w:rsid w:val="00390920"/>
    <w:rsid w:val="00390B06"/>
    <w:rsid w:val="003914DF"/>
    <w:rsid w:val="00391FB9"/>
    <w:rsid w:val="003A14D0"/>
    <w:rsid w:val="003A2A78"/>
    <w:rsid w:val="003A3088"/>
    <w:rsid w:val="003A36CA"/>
    <w:rsid w:val="003A3C3B"/>
    <w:rsid w:val="003A4DF9"/>
    <w:rsid w:val="003A5C28"/>
    <w:rsid w:val="003B526C"/>
    <w:rsid w:val="003B6A5D"/>
    <w:rsid w:val="003C052C"/>
    <w:rsid w:val="003C13F1"/>
    <w:rsid w:val="003C1CA8"/>
    <w:rsid w:val="003C32D1"/>
    <w:rsid w:val="003C4229"/>
    <w:rsid w:val="003D113B"/>
    <w:rsid w:val="003D381B"/>
    <w:rsid w:val="003D5625"/>
    <w:rsid w:val="003D7492"/>
    <w:rsid w:val="003E0773"/>
    <w:rsid w:val="003E396F"/>
    <w:rsid w:val="003E611E"/>
    <w:rsid w:val="003E7234"/>
    <w:rsid w:val="003F0F17"/>
    <w:rsid w:val="003F0F47"/>
    <w:rsid w:val="003F6295"/>
    <w:rsid w:val="003F66AB"/>
    <w:rsid w:val="003F6755"/>
    <w:rsid w:val="003F7947"/>
    <w:rsid w:val="00400B90"/>
    <w:rsid w:val="00401680"/>
    <w:rsid w:val="00415D8E"/>
    <w:rsid w:val="0042392D"/>
    <w:rsid w:val="00423B2F"/>
    <w:rsid w:val="004244D0"/>
    <w:rsid w:val="00425370"/>
    <w:rsid w:val="00425E69"/>
    <w:rsid w:val="0043300D"/>
    <w:rsid w:val="004339A0"/>
    <w:rsid w:val="00435A49"/>
    <w:rsid w:val="00436188"/>
    <w:rsid w:val="0043634E"/>
    <w:rsid w:val="00443BE3"/>
    <w:rsid w:val="00447C55"/>
    <w:rsid w:val="00452E9B"/>
    <w:rsid w:val="00454254"/>
    <w:rsid w:val="00460EE6"/>
    <w:rsid w:val="0047272E"/>
    <w:rsid w:val="004764E2"/>
    <w:rsid w:val="004766D1"/>
    <w:rsid w:val="004804E1"/>
    <w:rsid w:val="00482F56"/>
    <w:rsid w:val="004834FC"/>
    <w:rsid w:val="004845DD"/>
    <w:rsid w:val="004851D3"/>
    <w:rsid w:val="0049088D"/>
    <w:rsid w:val="0049379C"/>
    <w:rsid w:val="004977B5"/>
    <w:rsid w:val="004A0C30"/>
    <w:rsid w:val="004A340A"/>
    <w:rsid w:val="004A3923"/>
    <w:rsid w:val="004A404F"/>
    <w:rsid w:val="004A48F3"/>
    <w:rsid w:val="004B10D8"/>
    <w:rsid w:val="004B743E"/>
    <w:rsid w:val="004B74C2"/>
    <w:rsid w:val="004C60D4"/>
    <w:rsid w:val="004C61B1"/>
    <w:rsid w:val="004C7461"/>
    <w:rsid w:val="004C7571"/>
    <w:rsid w:val="004D4DF6"/>
    <w:rsid w:val="004D5D6D"/>
    <w:rsid w:val="004E5F3C"/>
    <w:rsid w:val="004F758A"/>
    <w:rsid w:val="00502B16"/>
    <w:rsid w:val="005049A5"/>
    <w:rsid w:val="00504AE4"/>
    <w:rsid w:val="005112E8"/>
    <w:rsid w:val="005132CE"/>
    <w:rsid w:val="00523752"/>
    <w:rsid w:val="00524C80"/>
    <w:rsid w:val="00531350"/>
    <w:rsid w:val="00534593"/>
    <w:rsid w:val="00537B22"/>
    <w:rsid w:val="00537E88"/>
    <w:rsid w:val="0054457F"/>
    <w:rsid w:val="00545B00"/>
    <w:rsid w:val="00553C9A"/>
    <w:rsid w:val="0055625A"/>
    <w:rsid w:val="00561A0A"/>
    <w:rsid w:val="00561A9D"/>
    <w:rsid w:val="0056261D"/>
    <w:rsid w:val="005657EF"/>
    <w:rsid w:val="005665F8"/>
    <w:rsid w:val="0056686C"/>
    <w:rsid w:val="00567904"/>
    <w:rsid w:val="00570CBD"/>
    <w:rsid w:val="00570DF2"/>
    <w:rsid w:val="005770E3"/>
    <w:rsid w:val="00577A59"/>
    <w:rsid w:val="005810A6"/>
    <w:rsid w:val="00583F08"/>
    <w:rsid w:val="00584674"/>
    <w:rsid w:val="00587740"/>
    <w:rsid w:val="00594D50"/>
    <w:rsid w:val="005978A7"/>
    <w:rsid w:val="005A0F3A"/>
    <w:rsid w:val="005A7DD0"/>
    <w:rsid w:val="005B62C4"/>
    <w:rsid w:val="005C41CF"/>
    <w:rsid w:val="005C4755"/>
    <w:rsid w:val="005C6C56"/>
    <w:rsid w:val="005D0B9A"/>
    <w:rsid w:val="005D561E"/>
    <w:rsid w:val="005D70DF"/>
    <w:rsid w:val="005D799E"/>
    <w:rsid w:val="005F0D2F"/>
    <w:rsid w:val="00602091"/>
    <w:rsid w:val="00602987"/>
    <w:rsid w:val="00605E8C"/>
    <w:rsid w:val="006102C6"/>
    <w:rsid w:val="00614BFD"/>
    <w:rsid w:val="00615682"/>
    <w:rsid w:val="0061581A"/>
    <w:rsid w:val="00616D6E"/>
    <w:rsid w:val="00621F93"/>
    <w:rsid w:val="006258E3"/>
    <w:rsid w:val="006331DA"/>
    <w:rsid w:val="006346C8"/>
    <w:rsid w:val="00635694"/>
    <w:rsid w:val="00635B0A"/>
    <w:rsid w:val="00645667"/>
    <w:rsid w:val="0064688F"/>
    <w:rsid w:val="00646D0E"/>
    <w:rsid w:val="006555CF"/>
    <w:rsid w:val="00657B84"/>
    <w:rsid w:val="00657F4A"/>
    <w:rsid w:val="00661627"/>
    <w:rsid w:val="006619CE"/>
    <w:rsid w:val="00671098"/>
    <w:rsid w:val="0067314E"/>
    <w:rsid w:val="00675B41"/>
    <w:rsid w:val="0068078B"/>
    <w:rsid w:val="00681173"/>
    <w:rsid w:val="00686CCB"/>
    <w:rsid w:val="006961C3"/>
    <w:rsid w:val="006A1FDD"/>
    <w:rsid w:val="006A5304"/>
    <w:rsid w:val="006A69EC"/>
    <w:rsid w:val="006B1F63"/>
    <w:rsid w:val="006B53DA"/>
    <w:rsid w:val="006C2A40"/>
    <w:rsid w:val="006C4AF7"/>
    <w:rsid w:val="006C5E56"/>
    <w:rsid w:val="006D019D"/>
    <w:rsid w:val="006D20D1"/>
    <w:rsid w:val="006D6A76"/>
    <w:rsid w:val="006E1A68"/>
    <w:rsid w:val="006E69BB"/>
    <w:rsid w:val="006F1E99"/>
    <w:rsid w:val="00717C2D"/>
    <w:rsid w:val="00717E5A"/>
    <w:rsid w:val="0072040C"/>
    <w:rsid w:val="007209D4"/>
    <w:rsid w:val="00721CE6"/>
    <w:rsid w:val="0072340E"/>
    <w:rsid w:val="0072407A"/>
    <w:rsid w:val="007240F1"/>
    <w:rsid w:val="00730816"/>
    <w:rsid w:val="00736C21"/>
    <w:rsid w:val="00736F17"/>
    <w:rsid w:val="00737010"/>
    <w:rsid w:val="00741404"/>
    <w:rsid w:val="007446E5"/>
    <w:rsid w:val="0075338B"/>
    <w:rsid w:val="00762D94"/>
    <w:rsid w:val="0076322B"/>
    <w:rsid w:val="00771E59"/>
    <w:rsid w:val="007778BF"/>
    <w:rsid w:val="00790702"/>
    <w:rsid w:val="00793FD3"/>
    <w:rsid w:val="00795AFF"/>
    <w:rsid w:val="007A0465"/>
    <w:rsid w:val="007A187F"/>
    <w:rsid w:val="007A20BF"/>
    <w:rsid w:val="007A6CE7"/>
    <w:rsid w:val="007A6D2E"/>
    <w:rsid w:val="007B02D8"/>
    <w:rsid w:val="007B09F0"/>
    <w:rsid w:val="007B1167"/>
    <w:rsid w:val="007B27FB"/>
    <w:rsid w:val="007B7AEC"/>
    <w:rsid w:val="007C44F2"/>
    <w:rsid w:val="007C6229"/>
    <w:rsid w:val="007D353F"/>
    <w:rsid w:val="007D3ACD"/>
    <w:rsid w:val="007D4E34"/>
    <w:rsid w:val="007D768D"/>
    <w:rsid w:val="007E3476"/>
    <w:rsid w:val="007E36E0"/>
    <w:rsid w:val="007E50B7"/>
    <w:rsid w:val="007E78DD"/>
    <w:rsid w:val="007E7E8B"/>
    <w:rsid w:val="007F13E3"/>
    <w:rsid w:val="007F2F7F"/>
    <w:rsid w:val="007F4B59"/>
    <w:rsid w:val="00812CF0"/>
    <w:rsid w:val="00820955"/>
    <w:rsid w:val="008223B3"/>
    <w:rsid w:val="00822E5D"/>
    <w:rsid w:val="00825FF2"/>
    <w:rsid w:val="00827E3D"/>
    <w:rsid w:val="008316DD"/>
    <w:rsid w:val="008425D9"/>
    <w:rsid w:val="00844662"/>
    <w:rsid w:val="00852D13"/>
    <w:rsid w:val="00855190"/>
    <w:rsid w:val="00860112"/>
    <w:rsid w:val="00865C85"/>
    <w:rsid w:val="00874EC0"/>
    <w:rsid w:val="0087664D"/>
    <w:rsid w:val="00877B4B"/>
    <w:rsid w:val="00881FFB"/>
    <w:rsid w:val="00884430"/>
    <w:rsid w:val="00890BCC"/>
    <w:rsid w:val="008920FC"/>
    <w:rsid w:val="008921DC"/>
    <w:rsid w:val="008927A0"/>
    <w:rsid w:val="00893AEC"/>
    <w:rsid w:val="00895357"/>
    <w:rsid w:val="008954DC"/>
    <w:rsid w:val="008A03E0"/>
    <w:rsid w:val="008A5F50"/>
    <w:rsid w:val="008A6264"/>
    <w:rsid w:val="008B44DF"/>
    <w:rsid w:val="008C443A"/>
    <w:rsid w:val="008D7351"/>
    <w:rsid w:val="008E1B10"/>
    <w:rsid w:val="008E31E4"/>
    <w:rsid w:val="008F2C74"/>
    <w:rsid w:val="008F5D59"/>
    <w:rsid w:val="00901DD6"/>
    <w:rsid w:val="00903208"/>
    <w:rsid w:val="00904E76"/>
    <w:rsid w:val="009074BA"/>
    <w:rsid w:val="00907525"/>
    <w:rsid w:val="00910E85"/>
    <w:rsid w:val="00912626"/>
    <w:rsid w:val="00913F9C"/>
    <w:rsid w:val="0091428D"/>
    <w:rsid w:val="009161AC"/>
    <w:rsid w:val="00916B16"/>
    <w:rsid w:val="0091763D"/>
    <w:rsid w:val="0092324D"/>
    <w:rsid w:val="009234C9"/>
    <w:rsid w:val="009252B1"/>
    <w:rsid w:val="00926DE3"/>
    <w:rsid w:val="00931BCD"/>
    <w:rsid w:val="00942178"/>
    <w:rsid w:val="00942E7E"/>
    <w:rsid w:val="00947468"/>
    <w:rsid w:val="00951933"/>
    <w:rsid w:val="00956A9E"/>
    <w:rsid w:val="0095766E"/>
    <w:rsid w:val="00962CA7"/>
    <w:rsid w:val="0096723C"/>
    <w:rsid w:val="00972631"/>
    <w:rsid w:val="00974EA9"/>
    <w:rsid w:val="009752D4"/>
    <w:rsid w:val="00980D32"/>
    <w:rsid w:val="009810F9"/>
    <w:rsid w:val="00987335"/>
    <w:rsid w:val="00990FEA"/>
    <w:rsid w:val="009945F4"/>
    <w:rsid w:val="00997420"/>
    <w:rsid w:val="009A35B7"/>
    <w:rsid w:val="009A3D1B"/>
    <w:rsid w:val="009A4079"/>
    <w:rsid w:val="009A40C6"/>
    <w:rsid w:val="009A466C"/>
    <w:rsid w:val="009A4ADC"/>
    <w:rsid w:val="009A53E0"/>
    <w:rsid w:val="009A69EA"/>
    <w:rsid w:val="009A7022"/>
    <w:rsid w:val="009A712B"/>
    <w:rsid w:val="009B6E42"/>
    <w:rsid w:val="009B7BEE"/>
    <w:rsid w:val="009D37B2"/>
    <w:rsid w:val="009D3CD6"/>
    <w:rsid w:val="009D42C5"/>
    <w:rsid w:val="009D4FE1"/>
    <w:rsid w:val="009D5488"/>
    <w:rsid w:val="009D6856"/>
    <w:rsid w:val="009E2905"/>
    <w:rsid w:val="009F2448"/>
    <w:rsid w:val="009F288B"/>
    <w:rsid w:val="00A00781"/>
    <w:rsid w:val="00A02145"/>
    <w:rsid w:val="00A06C78"/>
    <w:rsid w:val="00A10B81"/>
    <w:rsid w:val="00A15918"/>
    <w:rsid w:val="00A1666C"/>
    <w:rsid w:val="00A22CDD"/>
    <w:rsid w:val="00A330A9"/>
    <w:rsid w:val="00A33B07"/>
    <w:rsid w:val="00A3632C"/>
    <w:rsid w:val="00A41C52"/>
    <w:rsid w:val="00A443F0"/>
    <w:rsid w:val="00A45127"/>
    <w:rsid w:val="00A459B9"/>
    <w:rsid w:val="00A50E34"/>
    <w:rsid w:val="00A5446A"/>
    <w:rsid w:val="00A55096"/>
    <w:rsid w:val="00A55D48"/>
    <w:rsid w:val="00A6593C"/>
    <w:rsid w:val="00A70E64"/>
    <w:rsid w:val="00A72B6B"/>
    <w:rsid w:val="00A769B7"/>
    <w:rsid w:val="00A82D73"/>
    <w:rsid w:val="00A93EEF"/>
    <w:rsid w:val="00A94CA9"/>
    <w:rsid w:val="00AA23B8"/>
    <w:rsid w:val="00AA41B3"/>
    <w:rsid w:val="00AA5080"/>
    <w:rsid w:val="00AA5ADB"/>
    <w:rsid w:val="00AB071F"/>
    <w:rsid w:val="00AB43E6"/>
    <w:rsid w:val="00AB7AAF"/>
    <w:rsid w:val="00AC31ED"/>
    <w:rsid w:val="00AC370C"/>
    <w:rsid w:val="00AC3A8A"/>
    <w:rsid w:val="00AC5B45"/>
    <w:rsid w:val="00AC7465"/>
    <w:rsid w:val="00AC762F"/>
    <w:rsid w:val="00AD05C8"/>
    <w:rsid w:val="00AD19FE"/>
    <w:rsid w:val="00AD2102"/>
    <w:rsid w:val="00AD299B"/>
    <w:rsid w:val="00AD3561"/>
    <w:rsid w:val="00AD3B38"/>
    <w:rsid w:val="00AE348D"/>
    <w:rsid w:val="00AE4356"/>
    <w:rsid w:val="00AE4656"/>
    <w:rsid w:val="00AF0C11"/>
    <w:rsid w:val="00AF6947"/>
    <w:rsid w:val="00AF6EA7"/>
    <w:rsid w:val="00B04B34"/>
    <w:rsid w:val="00B04D1B"/>
    <w:rsid w:val="00B06B17"/>
    <w:rsid w:val="00B07CBE"/>
    <w:rsid w:val="00B07D06"/>
    <w:rsid w:val="00B1145F"/>
    <w:rsid w:val="00B12FDD"/>
    <w:rsid w:val="00B26A6E"/>
    <w:rsid w:val="00B27A44"/>
    <w:rsid w:val="00B37CD5"/>
    <w:rsid w:val="00B4084F"/>
    <w:rsid w:val="00B44248"/>
    <w:rsid w:val="00B50645"/>
    <w:rsid w:val="00B5248B"/>
    <w:rsid w:val="00B55592"/>
    <w:rsid w:val="00B60AF3"/>
    <w:rsid w:val="00B637CF"/>
    <w:rsid w:val="00B6594F"/>
    <w:rsid w:val="00B665D5"/>
    <w:rsid w:val="00B716A5"/>
    <w:rsid w:val="00B73458"/>
    <w:rsid w:val="00B76021"/>
    <w:rsid w:val="00B76D8A"/>
    <w:rsid w:val="00B76E36"/>
    <w:rsid w:val="00B907D3"/>
    <w:rsid w:val="00B90E60"/>
    <w:rsid w:val="00B92C0C"/>
    <w:rsid w:val="00B94CD5"/>
    <w:rsid w:val="00B978E9"/>
    <w:rsid w:val="00BA1082"/>
    <w:rsid w:val="00BA1C27"/>
    <w:rsid w:val="00BA1D39"/>
    <w:rsid w:val="00BA301C"/>
    <w:rsid w:val="00BB3BDC"/>
    <w:rsid w:val="00BB762C"/>
    <w:rsid w:val="00BC07FE"/>
    <w:rsid w:val="00BE1C3B"/>
    <w:rsid w:val="00BE3F65"/>
    <w:rsid w:val="00BE654F"/>
    <w:rsid w:val="00BE68DA"/>
    <w:rsid w:val="00BE74CC"/>
    <w:rsid w:val="00BE7DF0"/>
    <w:rsid w:val="00BF5834"/>
    <w:rsid w:val="00C0473A"/>
    <w:rsid w:val="00C04D5B"/>
    <w:rsid w:val="00C07898"/>
    <w:rsid w:val="00C11EC5"/>
    <w:rsid w:val="00C14550"/>
    <w:rsid w:val="00C14FA5"/>
    <w:rsid w:val="00C22EE5"/>
    <w:rsid w:val="00C24A17"/>
    <w:rsid w:val="00C2705B"/>
    <w:rsid w:val="00C31D0E"/>
    <w:rsid w:val="00C33EAF"/>
    <w:rsid w:val="00C34188"/>
    <w:rsid w:val="00C37C52"/>
    <w:rsid w:val="00C417B0"/>
    <w:rsid w:val="00C419E2"/>
    <w:rsid w:val="00C433CD"/>
    <w:rsid w:val="00C47779"/>
    <w:rsid w:val="00C50C44"/>
    <w:rsid w:val="00C510B8"/>
    <w:rsid w:val="00C5200E"/>
    <w:rsid w:val="00C5799D"/>
    <w:rsid w:val="00C57C55"/>
    <w:rsid w:val="00C62A99"/>
    <w:rsid w:val="00C6396B"/>
    <w:rsid w:val="00C70552"/>
    <w:rsid w:val="00C75D6D"/>
    <w:rsid w:val="00C77389"/>
    <w:rsid w:val="00C7766B"/>
    <w:rsid w:val="00C861A2"/>
    <w:rsid w:val="00C874AE"/>
    <w:rsid w:val="00C906EC"/>
    <w:rsid w:val="00C91AC1"/>
    <w:rsid w:val="00C96588"/>
    <w:rsid w:val="00CA008E"/>
    <w:rsid w:val="00CA32F1"/>
    <w:rsid w:val="00CA3AE5"/>
    <w:rsid w:val="00CA4289"/>
    <w:rsid w:val="00CA4297"/>
    <w:rsid w:val="00CA6AAB"/>
    <w:rsid w:val="00CA7361"/>
    <w:rsid w:val="00CB1783"/>
    <w:rsid w:val="00CB4197"/>
    <w:rsid w:val="00CB53EB"/>
    <w:rsid w:val="00CC2083"/>
    <w:rsid w:val="00CC5A33"/>
    <w:rsid w:val="00CD40C9"/>
    <w:rsid w:val="00CE0E75"/>
    <w:rsid w:val="00CE24B7"/>
    <w:rsid w:val="00CE77BD"/>
    <w:rsid w:val="00CF2281"/>
    <w:rsid w:val="00CF6EF3"/>
    <w:rsid w:val="00CF74CA"/>
    <w:rsid w:val="00CF7EE2"/>
    <w:rsid w:val="00D00CE5"/>
    <w:rsid w:val="00D04F33"/>
    <w:rsid w:val="00D05EE0"/>
    <w:rsid w:val="00D107F3"/>
    <w:rsid w:val="00D11AA3"/>
    <w:rsid w:val="00D12BF5"/>
    <w:rsid w:val="00D13B18"/>
    <w:rsid w:val="00D16220"/>
    <w:rsid w:val="00D17B63"/>
    <w:rsid w:val="00D26CC0"/>
    <w:rsid w:val="00D35A8E"/>
    <w:rsid w:val="00D36283"/>
    <w:rsid w:val="00D36745"/>
    <w:rsid w:val="00D410B1"/>
    <w:rsid w:val="00D41135"/>
    <w:rsid w:val="00D46F23"/>
    <w:rsid w:val="00D50DF2"/>
    <w:rsid w:val="00D525AC"/>
    <w:rsid w:val="00D53BB2"/>
    <w:rsid w:val="00D576F7"/>
    <w:rsid w:val="00D63F51"/>
    <w:rsid w:val="00D654B1"/>
    <w:rsid w:val="00D67CC8"/>
    <w:rsid w:val="00D716CC"/>
    <w:rsid w:val="00D8260B"/>
    <w:rsid w:val="00D9511E"/>
    <w:rsid w:val="00DA01B1"/>
    <w:rsid w:val="00DA0F42"/>
    <w:rsid w:val="00DA1BCC"/>
    <w:rsid w:val="00DA65C6"/>
    <w:rsid w:val="00DA6FD7"/>
    <w:rsid w:val="00DB7EF7"/>
    <w:rsid w:val="00DC070E"/>
    <w:rsid w:val="00DC0D2D"/>
    <w:rsid w:val="00DC2CE3"/>
    <w:rsid w:val="00DC4F68"/>
    <w:rsid w:val="00DC5237"/>
    <w:rsid w:val="00DC5C8B"/>
    <w:rsid w:val="00DC6499"/>
    <w:rsid w:val="00DC682E"/>
    <w:rsid w:val="00DC720F"/>
    <w:rsid w:val="00DD327F"/>
    <w:rsid w:val="00DD45F4"/>
    <w:rsid w:val="00DD7B3D"/>
    <w:rsid w:val="00DE05AA"/>
    <w:rsid w:val="00DE450E"/>
    <w:rsid w:val="00DE6860"/>
    <w:rsid w:val="00DF2D9B"/>
    <w:rsid w:val="00DF45B1"/>
    <w:rsid w:val="00E020CD"/>
    <w:rsid w:val="00E1103C"/>
    <w:rsid w:val="00E11BCF"/>
    <w:rsid w:val="00E154D2"/>
    <w:rsid w:val="00E15DD0"/>
    <w:rsid w:val="00E1635B"/>
    <w:rsid w:val="00E26F6C"/>
    <w:rsid w:val="00E270C9"/>
    <w:rsid w:val="00E27F1E"/>
    <w:rsid w:val="00E31AF4"/>
    <w:rsid w:val="00E3283D"/>
    <w:rsid w:val="00E431C5"/>
    <w:rsid w:val="00E46138"/>
    <w:rsid w:val="00E50822"/>
    <w:rsid w:val="00E56753"/>
    <w:rsid w:val="00E5731A"/>
    <w:rsid w:val="00E57DFB"/>
    <w:rsid w:val="00E62C74"/>
    <w:rsid w:val="00E63589"/>
    <w:rsid w:val="00E737FF"/>
    <w:rsid w:val="00E73C87"/>
    <w:rsid w:val="00E75356"/>
    <w:rsid w:val="00E75392"/>
    <w:rsid w:val="00E76EDA"/>
    <w:rsid w:val="00E77B63"/>
    <w:rsid w:val="00E8027D"/>
    <w:rsid w:val="00E86661"/>
    <w:rsid w:val="00E9732A"/>
    <w:rsid w:val="00E973C2"/>
    <w:rsid w:val="00EA0BC6"/>
    <w:rsid w:val="00EA2AEF"/>
    <w:rsid w:val="00EA53B7"/>
    <w:rsid w:val="00EA7588"/>
    <w:rsid w:val="00EB04B0"/>
    <w:rsid w:val="00EB6FF3"/>
    <w:rsid w:val="00EC2219"/>
    <w:rsid w:val="00ED7706"/>
    <w:rsid w:val="00EE3ECB"/>
    <w:rsid w:val="00EE4F45"/>
    <w:rsid w:val="00EE5778"/>
    <w:rsid w:val="00EE7BC5"/>
    <w:rsid w:val="00EF54AD"/>
    <w:rsid w:val="00EF7029"/>
    <w:rsid w:val="00F03232"/>
    <w:rsid w:val="00F0475D"/>
    <w:rsid w:val="00F04A60"/>
    <w:rsid w:val="00F0688F"/>
    <w:rsid w:val="00F13097"/>
    <w:rsid w:val="00F13447"/>
    <w:rsid w:val="00F15C0E"/>
    <w:rsid w:val="00F20F86"/>
    <w:rsid w:val="00F21476"/>
    <w:rsid w:val="00F21E27"/>
    <w:rsid w:val="00F23813"/>
    <w:rsid w:val="00F238E1"/>
    <w:rsid w:val="00F24040"/>
    <w:rsid w:val="00F25175"/>
    <w:rsid w:val="00F255CC"/>
    <w:rsid w:val="00F32068"/>
    <w:rsid w:val="00F32C64"/>
    <w:rsid w:val="00F3698C"/>
    <w:rsid w:val="00F41D34"/>
    <w:rsid w:val="00F478DD"/>
    <w:rsid w:val="00F50044"/>
    <w:rsid w:val="00F55D33"/>
    <w:rsid w:val="00F56CAA"/>
    <w:rsid w:val="00F57A61"/>
    <w:rsid w:val="00F648FF"/>
    <w:rsid w:val="00F67C25"/>
    <w:rsid w:val="00F72E40"/>
    <w:rsid w:val="00F774BD"/>
    <w:rsid w:val="00F7775D"/>
    <w:rsid w:val="00F80F87"/>
    <w:rsid w:val="00F8277D"/>
    <w:rsid w:val="00F84EE6"/>
    <w:rsid w:val="00F85F23"/>
    <w:rsid w:val="00F86AA6"/>
    <w:rsid w:val="00F91678"/>
    <w:rsid w:val="00F91D66"/>
    <w:rsid w:val="00F937B2"/>
    <w:rsid w:val="00F9448D"/>
    <w:rsid w:val="00FA023C"/>
    <w:rsid w:val="00FA0262"/>
    <w:rsid w:val="00FA1121"/>
    <w:rsid w:val="00FA4EF5"/>
    <w:rsid w:val="00FB067A"/>
    <w:rsid w:val="00FB10E0"/>
    <w:rsid w:val="00FB6C1C"/>
    <w:rsid w:val="00FC3255"/>
    <w:rsid w:val="00FC3FE3"/>
    <w:rsid w:val="00FC496A"/>
    <w:rsid w:val="00FC6D0C"/>
    <w:rsid w:val="00FD4BD2"/>
    <w:rsid w:val="00FE5608"/>
    <w:rsid w:val="00FF2044"/>
    <w:rsid w:val="00FF3ABF"/>
    <w:rsid w:val="00FF44C9"/>
    <w:rsid w:val="0CC870EB"/>
    <w:rsid w:val="17363E5A"/>
    <w:rsid w:val="20A0C1EB"/>
    <w:rsid w:val="2A08CD42"/>
    <w:rsid w:val="34E793F4"/>
    <w:rsid w:val="4FE41C85"/>
    <w:rsid w:val="541AD185"/>
    <w:rsid w:val="5BBE4E81"/>
    <w:rsid w:val="6B1193CC"/>
    <w:rsid w:val="6DE9AD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24C2E49"/>
  <w15:chartTrackingRefBased/>
  <w15:docId w15:val="{9F0C9C13-11E4-4630-9037-CE5602A674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35694"/>
    <w:pPr>
      <w:spacing w:after="120"/>
    </w:pPr>
    <w:rPr>
      <w:rFonts w:ascii="Arial" w:hAnsi="Arial"/>
    </w:rPr>
  </w:style>
  <w:style w:type="paragraph" w:styleId="Heading1">
    <w:name w:val="heading 1"/>
    <w:basedOn w:val="Normal"/>
    <w:next w:val="Heading2"/>
    <w:link w:val="Heading1Char"/>
    <w:qFormat/>
    <w:rsid w:val="00087DAA"/>
    <w:pPr>
      <w:keepNext/>
      <w:keepLines/>
      <w:spacing w:before="240" w:after="240"/>
      <w:outlineLvl w:val="0"/>
    </w:pPr>
    <w:rPr>
      <w:b/>
      <w:caps/>
      <w:sz w:val="28"/>
    </w:rPr>
  </w:style>
  <w:style w:type="paragraph" w:styleId="Heading2">
    <w:name w:val="heading 2"/>
    <w:basedOn w:val="Normal"/>
    <w:link w:val="Heading2Char"/>
    <w:qFormat/>
    <w:rsid w:val="00087DAA"/>
    <w:pPr>
      <w:keepNext/>
      <w:keepLines/>
      <w:tabs>
        <w:tab w:val="left" w:pos="864"/>
      </w:tabs>
      <w:spacing w:before="120"/>
      <w:outlineLvl w:val="1"/>
    </w:pPr>
    <w:rPr>
      <w:b/>
      <w:sz w:val="24"/>
    </w:rPr>
  </w:style>
  <w:style w:type="paragraph" w:styleId="Heading3">
    <w:name w:val="heading 3"/>
    <w:basedOn w:val="Normal"/>
    <w:qFormat/>
    <w:rsid w:val="00087DAA"/>
    <w:pPr>
      <w:keepLines/>
      <w:outlineLvl w:val="2"/>
    </w:pPr>
  </w:style>
  <w:style w:type="paragraph" w:styleId="Heading4">
    <w:name w:val="heading 4"/>
    <w:basedOn w:val="Normal"/>
    <w:qFormat/>
    <w:rsid w:val="00087DAA"/>
    <w:pPr>
      <w:keepLines/>
      <w:tabs>
        <w:tab w:val="left" w:pos="1872"/>
      </w:tabs>
      <w:outlineLvl w:val="3"/>
    </w:pPr>
    <w:rPr>
      <w:sz w:val="22"/>
    </w:rPr>
  </w:style>
  <w:style w:type="paragraph" w:styleId="Heading5">
    <w:name w:val="heading 5"/>
    <w:basedOn w:val="Normal"/>
    <w:qFormat/>
    <w:rsid w:val="00087DAA"/>
    <w:pPr>
      <w:keepLines/>
      <w:tabs>
        <w:tab w:val="left" w:pos="2304"/>
      </w:tabs>
      <w:outlineLvl w:val="4"/>
    </w:pPr>
  </w:style>
  <w:style w:type="paragraph" w:styleId="Heading6">
    <w:name w:val="heading 6"/>
    <w:basedOn w:val="Normal"/>
    <w:qFormat/>
    <w:rsid w:val="00087DAA"/>
    <w:pPr>
      <w:keepLines/>
      <w:outlineLvl w:val="5"/>
    </w:pPr>
    <w:rPr>
      <w:sz w:val="22"/>
    </w:rPr>
  </w:style>
  <w:style w:type="paragraph" w:styleId="Heading7">
    <w:name w:val="heading 7"/>
    <w:basedOn w:val="Normal"/>
    <w:qFormat/>
    <w:rsid w:val="00087DAA"/>
    <w:pPr>
      <w:tabs>
        <w:tab w:val="left" w:pos="3024"/>
      </w:tabs>
      <w:outlineLvl w:val="6"/>
    </w:pPr>
  </w:style>
  <w:style w:type="paragraph" w:styleId="Heading8">
    <w:name w:val="heading 8"/>
    <w:basedOn w:val="Normal"/>
    <w:qFormat/>
    <w:rsid w:val="00087DAA"/>
    <w:pPr>
      <w:tabs>
        <w:tab w:val="left" w:pos="3600"/>
      </w:tabs>
      <w:outlineLvl w:val="7"/>
    </w:pPr>
    <w:rPr>
      <w:sz w:val="22"/>
    </w:rPr>
  </w:style>
  <w:style w:type="paragraph" w:styleId="Heading9">
    <w:name w:val="heading 9"/>
    <w:basedOn w:val="Normal"/>
    <w:qFormat/>
    <w:rsid w:val="00087DAA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1">
    <w:name w:val="Body Text 1"/>
    <w:basedOn w:val="BodyText2"/>
    <w:autoRedefine/>
    <w:rsid w:val="00087DAA"/>
    <w:pPr>
      <w:spacing w:before="60" w:after="60"/>
    </w:pPr>
    <w:rPr>
      <w:rFonts w:cs="Arial"/>
    </w:rPr>
  </w:style>
  <w:style w:type="paragraph" w:styleId="BodyText2">
    <w:name w:val="Body Text 2"/>
    <w:basedOn w:val="Normal"/>
    <w:rsid w:val="00087DAA"/>
    <w:rPr>
      <w:b/>
    </w:rPr>
  </w:style>
  <w:style w:type="paragraph" w:styleId="Footer">
    <w:name w:val="footer"/>
    <w:basedOn w:val="Normal"/>
    <w:link w:val="FooterChar"/>
    <w:uiPriority w:val="99"/>
    <w:rsid w:val="00087DAA"/>
    <w:pPr>
      <w:tabs>
        <w:tab w:val="center" w:pos="4320"/>
        <w:tab w:val="right" w:pos="8640"/>
      </w:tabs>
      <w:spacing w:after="40"/>
    </w:pPr>
  </w:style>
  <w:style w:type="paragraph" w:styleId="Header">
    <w:name w:val="header"/>
    <w:aliases w:val="Header1"/>
    <w:basedOn w:val="Normal"/>
    <w:rsid w:val="00087DAA"/>
    <w:pPr>
      <w:tabs>
        <w:tab w:val="center" w:pos="4320"/>
        <w:tab w:val="right" w:pos="8640"/>
      </w:tabs>
    </w:pPr>
  </w:style>
  <w:style w:type="paragraph" w:customStyle="1" w:styleId="Text">
    <w:name w:val="Text"/>
    <w:basedOn w:val="Normal"/>
    <w:rsid w:val="00087DAA"/>
    <w:pPr>
      <w:spacing w:after="240"/>
      <w:ind w:left="2520"/>
    </w:pPr>
    <w:rPr>
      <w:color w:val="000000"/>
    </w:rPr>
  </w:style>
  <w:style w:type="character" w:styleId="PageNumber">
    <w:name w:val="page number"/>
    <w:basedOn w:val="DefaultParagraphFont"/>
    <w:rsid w:val="00087DAA"/>
  </w:style>
  <w:style w:type="paragraph" w:customStyle="1" w:styleId="Table">
    <w:name w:val="Table"/>
    <w:basedOn w:val="Normal"/>
    <w:rsid w:val="00087DAA"/>
    <w:pPr>
      <w:jc w:val="center"/>
    </w:pPr>
    <w:rPr>
      <w:color w:val="000000"/>
    </w:rPr>
  </w:style>
  <w:style w:type="paragraph" w:styleId="TOC1">
    <w:name w:val="toc 1"/>
    <w:basedOn w:val="Normal"/>
    <w:next w:val="Normal"/>
    <w:uiPriority w:val="39"/>
    <w:rsid w:val="00087DAA"/>
    <w:pPr>
      <w:spacing w:before="120"/>
    </w:pPr>
    <w:rPr>
      <w:rFonts w:ascii="Times New Roman" w:hAnsi="Times New Roman"/>
      <w:b/>
      <w:bCs/>
      <w:caps/>
    </w:rPr>
  </w:style>
  <w:style w:type="paragraph" w:styleId="BodyText">
    <w:name w:val="Body Text"/>
    <w:basedOn w:val="Normal"/>
    <w:rsid w:val="00087DAA"/>
    <w:pPr>
      <w:ind w:left="720"/>
    </w:pPr>
    <w:rPr>
      <w:sz w:val="22"/>
    </w:rPr>
  </w:style>
  <w:style w:type="paragraph" w:customStyle="1" w:styleId="TableHeading">
    <w:name w:val="Table Heading"/>
    <w:basedOn w:val="Normal"/>
    <w:rsid w:val="00087DAA"/>
    <w:pPr>
      <w:keepNext/>
      <w:jc w:val="center"/>
    </w:pPr>
    <w:rPr>
      <w:rFonts w:cs="Arial"/>
      <w:bCs/>
      <w:spacing w:val="-6"/>
    </w:rPr>
  </w:style>
  <w:style w:type="paragraph" w:styleId="BodyText3">
    <w:name w:val="Body Text 3"/>
    <w:basedOn w:val="Normal"/>
    <w:link w:val="BodyText3Char"/>
    <w:rsid w:val="00087DAA"/>
    <w:pPr>
      <w:spacing w:after="0"/>
    </w:pPr>
    <w:rPr>
      <w:i/>
    </w:rPr>
  </w:style>
  <w:style w:type="paragraph" w:customStyle="1" w:styleId="NormalHalfIndent">
    <w:name w:val="Normal Half Indent"/>
    <w:basedOn w:val="Normal"/>
    <w:rsid w:val="00087DAA"/>
    <w:pPr>
      <w:ind w:left="360"/>
    </w:pPr>
  </w:style>
  <w:style w:type="paragraph" w:styleId="NormalIndent">
    <w:name w:val="Normal Indent"/>
    <w:basedOn w:val="Normal"/>
    <w:next w:val="Normal"/>
    <w:rsid w:val="00087DAA"/>
    <w:pPr>
      <w:ind w:left="720"/>
    </w:pPr>
  </w:style>
  <w:style w:type="paragraph" w:styleId="TOC8">
    <w:name w:val="toc 8"/>
    <w:basedOn w:val="Normal"/>
    <w:next w:val="Normal"/>
    <w:semiHidden/>
    <w:rsid w:val="00087DAA"/>
    <w:pPr>
      <w:spacing w:after="0"/>
      <w:ind w:left="14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semiHidden/>
    <w:rsid w:val="00087DAA"/>
    <w:pPr>
      <w:spacing w:after="0"/>
      <w:ind w:left="120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semiHidden/>
    <w:rsid w:val="00087DAA"/>
    <w:pPr>
      <w:spacing w:after="0"/>
      <w:ind w:left="100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semiHidden/>
    <w:rsid w:val="00087DAA"/>
    <w:pPr>
      <w:spacing w:after="0"/>
      <w:ind w:left="800"/>
    </w:pPr>
    <w:rPr>
      <w:rFonts w:ascii="Times New Roman" w:hAnsi="Times New Roman"/>
      <w:sz w:val="18"/>
      <w:szCs w:val="18"/>
    </w:rPr>
  </w:style>
  <w:style w:type="paragraph" w:styleId="TOC4">
    <w:name w:val="toc 4"/>
    <w:basedOn w:val="Normal"/>
    <w:next w:val="Normal"/>
    <w:semiHidden/>
    <w:rsid w:val="00087DAA"/>
    <w:pPr>
      <w:spacing w:after="0"/>
      <w:ind w:left="600"/>
    </w:pPr>
    <w:rPr>
      <w:rFonts w:ascii="Times New Roman" w:hAnsi="Times New Roman"/>
      <w:sz w:val="18"/>
      <w:szCs w:val="18"/>
    </w:rPr>
  </w:style>
  <w:style w:type="paragraph" w:styleId="TOC3">
    <w:name w:val="toc 3"/>
    <w:basedOn w:val="Normal"/>
    <w:next w:val="Normal"/>
    <w:semiHidden/>
    <w:rsid w:val="00087DAA"/>
    <w:pPr>
      <w:spacing w:after="0"/>
      <w:ind w:left="400"/>
    </w:pPr>
    <w:rPr>
      <w:rFonts w:ascii="Times New Roman" w:hAnsi="Times New Roman"/>
      <w:i/>
      <w:iCs/>
    </w:rPr>
  </w:style>
  <w:style w:type="paragraph" w:styleId="TOC2">
    <w:name w:val="toc 2"/>
    <w:basedOn w:val="Normal"/>
    <w:next w:val="Normal"/>
    <w:uiPriority w:val="39"/>
    <w:rsid w:val="00087DAA"/>
    <w:pPr>
      <w:spacing w:after="0"/>
      <w:ind w:left="200"/>
    </w:pPr>
    <w:rPr>
      <w:rFonts w:ascii="Times New Roman" w:hAnsi="Times New Roman"/>
      <w:smallCaps/>
    </w:rPr>
  </w:style>
  <w:style w:type="paragraph" w:customStyle="1" w:styleId="titlebold">
    <w:name w:val="title bold"/>
    <w:basedOn w:val="Normal"/>
    <w:rsid w:val="00087DAA"/>
    <w:pPr>
      <w:spacing w:before="240" w:line="480" w:lineRule="atLeast"/>
      <w:jc w:val="center"/>
    </w:pPr>
    <w:rPr>
      <w:b/>
      <w:caps/>
      <w:sz w:val="28"/>
    </w:rPr>
  </w:style>
  <w:style w:type="paragraph" w:customStyle="1" w:styleId="titlenormal">
    <w:name w:val="title normal"/>
    <w:basedOn w:val="Normal"/>
    <w:rsid w:val="00087DAA"/>
    <w:pPr>
      <w:spacing w:line="360" w:lineRule="atLeast"/>
      <w:jc w:val="center"/>
    </w:pPr>
    <w:rPr>
      <w:sz w:val="24"/>
    </w:rPr>
  </w:style>
  <w:style w:type="paragraph" w:customStyle="1" w:styleId="titlebody">
    <w:name w:val="title body"/>
    <w:basedOn w:val="Normal"/>
    <w:rsid w:val="00087DAA"/>
    <w:pPr>
      <w:ind w:left="720" w:right="720"/>
      <w:jc w:val="both"/>
    </w:pPr>
    <w:rPr>
      <w:sz w:val="24"/>
    </w:rPr>
  </w:style>
  <w:style w:type="paragraph" w:customStyle="1" w:styleId="bits">
    <w:name w:val="bits"/>
    <w:basedOn w:val="Normal"/>
    <w:rsid w:val="00087DAA"/>
    <w:pPr>
      <w:spacing w:before="120"/>
      <w:jc w:val="center"/>
    </w:pPr>
  </w:style>
  <w:style w:type="paragraph" w:customStyle="1" w:styleId="colbody">
    <w:name w:val="col body"/>
    <w:basedOn w:val="Normal"/>
    <w:rsid w:val="00087DAA"/>
    <w:pPr>
      <w:spacing w:before="240"/>
    </w:pPr>
    <w:rPr>
      <w:sz w:val="24"/>
    </w:rPr>
  </w:style>
  <w:style w:type="paragraph" w:customStyle="1" w:styleId="coltitle">
    <w:name w:val="col title"/>
    <w:basedOn w:val="Normal"/>
    <w:rsid w:val="00087DAA"/>
    <w:pPr>
      <w:spacing w:before="240"/>
    </w:pPr>
    <w:rPr>
      <w:b/>
      <w:caps/>
      <w:sz w:val="24"/>
      <w:u w:val="single"/>
    </w:rPr>
  </w:style>
  <w:style w:type="paragraph" w:customStyle="1" w:styleId="Function">
    <w:name w:val="Function"/>
    <w:basedOn w:val="Normal"/>
    <w:rsid w:val="00087DAA"/>
    <w:pPr>
      <w:spacing w:before="120"/>
    </w:pPr>
  </w:style>
  <w:style w:type="paragraph" w:customStyle="1" w:styleId="Nonheading1">
    <w:name w:val="Nonheading 1"/>
    <w:basedOn w:val="Heading1"/>
    <w:rsid w:val="00087DAA"/>
    <w:pPr>
      <w:outlineLvl w:val="9"/>
    </w:pPr>
  </w:style>
  <w:style w:type="paragraph" w:customStyle="1" w:styleId="Functiontop">
    <w:name w:val="Function top"/>
    <w:basedOn w:val="Function"/>
    <w:rsid w:val="00087DAA"/>
    <w:pPr>
      <w:spacing w:after="0"/>
    </w:pPr>
  </w:style>
  <w:style w:type="paragraph" w:customStyle="1" w:styleId="Functionbottom">
    <w:name w:val="Function bottom"/>
    <w:basedOn w:val="Function"/>
    <w:rsid w:val="00087DAA"/>
    <w:pPr>
      <w:spacing w:before="0"/>
      <w:ind w:left="144"/>
    </w:pPr>
  </w:style>
  <w:style w:type="paragraph" w:customStyle="1" w:styleId="Functionmiddle">
    <w:name w:val="Function middle"/>
    <w:basedOn w:val="Function"/>
    <w:rsid w:val="00087DAA"/>
    <w:pPr>
      <w:spacing w:before="0" w:after="0"/>
    </w:pPr>
  </w:style>
  <w:style w:type="paragraph" w:customStyle="1" w:styleId="bitstop">
    <w:name w:val="bits top"/>
    <w:basedOn w:val="bits"/>
    <w:rsid w:val="00087DAA"/>
    <w:pPr>
      <w:spacing w:after="0"/>
    </w:pPr>
  </w:style>
  <w:style w:type="paragraph" w:customStyle="1" w:styleId="bitsbottom">
    <w:name w:val="bits bottom"/>
    <w:basedOn w:val="bits"/>
    <w:rsid w:val="00087DAA"/>
    <w:pPr>
      <w:spacing w:before="0"/>
    </w:pPr>
  </w:style>
  <w:style w:type="paragraph" w:customStyle="1" w:styleId="bitsmiddle">
    <w:name w:val="bits middle"/>
    <w:basedOn w:val="bits"/>
    <w:rsid w:val="00087DAA"/>
    <w:pPr>
      <w:spacing w:before="0" w:after="0"/>
    </w:pPr>
  </w:style>
  <w:style w:type="paragraph" w:customStyle="1" w:styleId="TOC91">
    <w:name w:val="TOC 91"/>
    <w:basedOn w:val="Normal"/>
    <w:next w:val="Normal"/>
    <w:rsid w:val="00087DAA"/>
    <w:pPr>
      <w:tabs>
        <w:tab w:val="right" w:pos="8640"/>
      </w:tabs>
      <w:ind w:left="1600"/>
    </w:pPr>
  </w:style>
  <w:style w:type="paragraph" w:styleId="TOC9">
    <w:name w:val="toc 9"/>
    <w:basedOn w:val="Normal"/>
    <w:next w:val="Normal"/>
    <w:semiHidden/>
    <w:rsid w:val="00087DAA"/>
    <w:pPr>
      <w:spacing w:after="0"/>
      <w:ind w:left="1600"/>
    </w:pPr>
    <w:rPr>
      <w:rFonts w:ascii="Times New Roman" w:hAnsi="Times New Roman"/>
      <w:sz w:val="18"/>
      <w:szCs w:val="18"/>
    </w:rPr>
  </w:style>
  <w:style w:type="paragraph" w:customStyle="1" w:styleId="HeadingR">
    <w:name w:val="Heading R"/>
    <w:basedOn w:val="Normal"/>
    <w:rsid w:val="00087DAA"/>
    <w:pPr>
      <w:keepNext/>
      <w:keepLines/>
    </w:pPr>
    <w:rPr>
      <w:b/>
      <w:sz w:val="24"/>
    </w:rPr>
  </w:style>
  <w:style w:type="paragraph" w:styleId="Caption">
    <w:name w:val="caption"/>
    <w:basedOn w:val="Normal"/>
    <w:next w:val="Normal"/>
    <w:qFormat/>
    <w:rsid w:val="00087DAA"/>
    <w:pPr>
      <w:keepLines/>
      <w:numPr>
        <w:numId w:val="7"/>
      </w:numPr>
      <w:tabs>
        <w:tab w:val="clear" w:pos="1800"/>
      </w:tabs>
      <w:spacing w:before="120"/>
      <w:ind w:left="1800" w:hanging="1800"/>
      <w:jc w:val="center"/>
    </w:pPr>
    <w:rPr>
      <w:b/>
    </w:rPr>
  </w:style>
  <w:style w:type="paragraph" w:customStyle="1" w:styleId="Text0">
    <w:name w:val="_Text0"/>
    <w:rsid w:val="00087DAA"/>
    <w:pPr>
      <w:tabs>
        <w:tab w:val="left" w:pos="2835"/>
      </w:tabs>
      <w:spacing w:after="120"/>
      <w:jc w:val="both"/>
    </w:pPr>
    <w:rPr>
      <w:rFonts w:ascii="Arial" w:hAnsi="Arial"/>
      <w:sz w:val="24"/>
    </w:rPr>
  </w:style>
  <w:style w:type="paragraph" w:customStyle="1" w:styleId="Bullet">
    <w:name w:val="Bullet"/>
    <w:basedOn w:val="Normal"/>
    <w:rsid w:val="00087DAA"/>
    <w:pPr>
      <w:spacing w:after="60"/>
      <w:ind w:left="360" w:hanging="360"/>
    </w:pPr>
  </w:style>
  <w:style w:type="paragraph" w:customStyle="1" w:styleId="T">
    <w:name w:val="T"/>
    <w:basedOn w:val="NormalHalfIndent"/>
    <w:rsid w:val="00087DAA"/>
  </w:style>
  <w:style w:type="paragraph" w:customStyle="1" w:styleId="NormalQuarterIndent">
    <w:name w:val="Normal Quarter Indent"/>
    <w:basedOn w:val="Normal"/>
    <w:rsid w:val="00087DAA"/>
    <w:pPr>
      <w:ind w:left="187"/>
    </w:pPr>
  </w:style>
  <w:style w:type="paragraph" w:styleId="ListNumber">
    <w:name w:val="List Number"/>
    <w:basedOn w:val="Normal"/>
    <w:rsid w:val="00087DAA"/>
    <w:pPr>
      <w:numPr>
        <w:numId w:val="1"/>
      </w:numPr>
    </w:pPr>
  </w:style>
  <w:style w:type="paragraph" w:styleId="BodyTextIndent">
    <w:name w:val="Body Text Indent"/>
    <w:basedOn w:val="Normal"/>
    <w:rsid w:val="00087DAA"/>
    <w:pPr>
      <w:ind w:left="720"/>
    </w:pPr>
  </w:style>
  <w:style w:type="paragraph" w:styleId="ListBullet">
    <w:name w:val="List Bullet"/>
    <w:basedOn w:val="Normal"/>
    <w:autoRedefine/>
    <w:rsid w:val="00087DAA"/>
    <w:pPr>
      <w:numPr>
        <w:numId w:val="6"/>
      </w:numPr>
      <w:spacing w:after="0"/>
    </w:pPr>
    <w:rPr>
      <w:color w:val="FF0000"/>
      <w:sz w:val="22"/>
    </w:rPr>
  </w:style>
  <w:style w:type="paragraph" w:customStyle="1" w:styleId="L-Label">
    <w:name w:val="L-Label"/>
    <w:basedOn w:val="MT1-MapTitle-1"/>
    <w:next w:val="BT-BlockText"/>
    <w:rsid w:val="00087DAA"/>
    <w:pPr>
      <w:pageBreakBefore w:val="0"/>
      <w:spacing w:before="220" w:after="80"/>
      <w:ind w:left="-720"/>
    </w:pPr>
    <w:rPr>
      <w:sz w:val="20"/>
    </w:rPr>
  </w:style>
  <w:style w:type="paragraph" w:customStyle="1" w:styleId="MT1-MapTitle-1">
    <w:name w:val="MT1-MapTitle-1"/>
    <w:next w:val="L-Label"/>
    <w:rsid w:val="00087DAA"/>
    <w:pPr>
      <w:keepNext/>
      <w:keepLines/>
      <w:pageBreakBefore/>
      <w:widowControl w:val="0"/>
      <w:spacing w:after="240"/>
      <w:ind w:left="-1080"/>
    </w:pPr>
    <w:rPr>
      <w:rFonts w:ascii="Helvetica" w:hAnsi="Helvetica"/>
      <w:b/>
      <w:sz w:val="36"/>
    </w:rPr>
  </w:style>
  <w:style w:type="paragraph" w:customStyle="1" w:styleId="BT-BlockText">
    <w:name w:val="BT-BlockText"/>
    <w:rsid w:val="00087DAA"/>
    <w:pPr>
      <w:widowControl w:val="0"/>
      <w:spacing w:before="140" w:after="140"/>
    </w:pPr>
  </w:style>
  <w:style w:type="paragraph" w:customStyle="1" w:styleId="TH-TableHeaderText">
    <w:name w:val="TH-TableHeaderText"/>
    <w:basedOn w:val="TT-TableText"/>
    <w:next w:val="TT-TableText"/>
    <w:rsid w:val="00087DAA"/>
    <w:pPr>
      <w:keepLines w:val="0"/>
      <w:tabs>
        <w:tab w:val="clear" w:pos="360"/>
        <w:tab w:val="clear" w:pos="720"/>
        <w:tab w:val="clear" w:pos="1080"/>
        <w:tab w:val="clear" w:pos="1440"/>
        <w:tab w:val="clear" w:pos="1800"/>
      </w:tabs>
      <w:spacing w:before="40" w:after="40"/>
    </w:pPr>
    <w:rPr>
      <w:rFonts w:ascii="Helvetica" w:hAnsi="Helvetica"/>
      <w:b/>
    </w:rPr>
  </w:style>
  <w:style w:type="paragraph" w:customStyle="1" w:styleId="TT-TableText">
    <w:name w:val="TT-TableText"/>
    <w:basedOn w:val="BT-BlockText"/>
    <w:rsid w:val="00087DAA"/>
    <w:pPr>
      <w:keepLines/>
      <w:tabs>
        <w:tab w:val="left" w:pos="360"/>
        <w:tab w:val="left" w:pos="720"/>
        <w:tab w:val="left" w:pos="1080"/>
        <w:tab w:val="left" w:pos="1440"/>
        <w:tab w:val="left" w:pos="1800"/>
      </w:tabs>
      <w:spacing w:before="80" w:after="80"/>
    </w:pPr>
  </w:style>
  <w:style w:type="paragraph" w:customStyle="1" w:styleId="FunctReq">
    <w:name w:val="FunctReq"/>
    <w:basedOn w:val="Normal"/>
    <w:rsid w:val="00087DAA"/>
    <w:pPr>
      <w:numPr>
        <w:numId w:val="4"/>
      </w:numPr>
    </w:pPr>
  </w:style>
  <w:style w:type="paragraph" w:customStyle="1" w:styleId="3levelnumberedsection">
    <w:name w:val="3 level numbered section"/>
    <w:basedOn w:val="ListNumber2"/>
    <w:rsid w:val="00087DAA"/>
    <w:pPr>
      <w:numPr>
        <w:numId w:val="2"/>
      </w:numPr>
      <w:spacing w:after="120"/>
    </w:pPr>
    <w:rPr>
      <w:b/>
    </w:rPr>
  </w:style>
  <w:style w:type="paragraph" w:styleId="ListNumber2">
    <w:name w:val="List Number 2"/>
    <w:basedOn w:val="Normal"/>
    <w:rsid w:val="00087DAA"/>
    <w:pPr>
      <w:numPr>
        <w:numId w:val="3"/>
      </w:numPr>
      <w:spacing w:after="0"/>
    </w:pPr>
  </w:style>
  <w:style w:type="character" w:styleId="CommentReference">
    <w:name w:val="annotation reference"/>
    <w:semiHidden/>
    <w:rsid w:val="00087DAA"/>
    <w:rPr>
      <w:sz w:val="16"/>
    </w:rPr>
  </w:style>
  <w:style w:type="paragraph" w:styleId="CommentText">
    <w:name w:val="annotation text"/>
    <w:basedOn w:val="Normal"/>
    <w:semiHidden/>
    <w:rsid w:val="00087DAA"/>
  </w:style>
  <w:style w:type="paragraph" w:styleId="MessageHeader">
    <w:name w:val="Message Header"/>
    <w:basedOn w:val="BodyText"/>
    <w:rsid w:val="00087DAA"/>
    <w:pPr>
      <w:keepLines/>
      <w:spacing w:line="180" w:lineRule="atLeast"/>
      <w:ind w:hanging="720"/>
    </w:pPr>
    <w:rPr>
      <w:spacing w:val="-5"/>
      <w:sz w:val="20"/>
    </w:rPr>
  </w:style>
  <w:style w:type="paragraph" w:customStyle="1" w:styleId="MessageHeaderFirst">
    <w:name w:val="Message Header First"/>
    <w:basedOn w:val="MessageHeader"/>
    <w:next w:val="MessageHeader"/>
    <w:rsid w:val="00087DAA"/>
    <w:pPr>
      <w:spacing w:before="220"/>
    </w:pPr>
  </w:style>
  <w:style w:type="character" w:customStyle="1" w:styleId="MessageHeaderLabel">
    <w:name w:val="Message Header Label"/>
    <w:rsid w:val="00087DAA"/>
    <w:rPr>
      <w:rFonts w:ascii="Arial Black" w:hAnsi="Arial Black"/>
      <w:spacing w:val="-10"/>
      <w:sz w:val="18"/>
    </w:rPr>
  </w:style>
  <w:style w:type="paragraph" w:customStyle="1" w:styleId="MessageHeaderLast">
    <w:name w:val="Message Header Last"/>
    <w:basedOn w:val="MessageHeader"/>
    <w:next w:val="BodyText"/>
    <w:rsid w:val="00087DAA"/>
    <w:pPr>
      <w:pBdr>
        <w:bottom w:val="single" w:sz="6" w:space="15" w:color="auto"/>
      </w:pBdr>
      <w:spacing w:after="320"/>
    </w:pPr>
  </w:style>
  <w:style w:type="paragraph" w:customStyle="1" w:styleId="2leveltechsection">
    <w:name w:val="2 level tech section"/>
    <w:basedOn w:val="Normal"/>
    <w:rsid w:val="00087DAA"/>
    <w:pPr>
      <w:keepNext/>
      <w:keepLines/>
      <w:tabs>
        <w:tab w:val="num" w:pos="432"/>
        <w:tab w:val="num" w:pos="720"/>
        <w:tab w:val="right" w:pos="8640"/>
      </w:tabs>
      <w:spacing w:before="120"/>
      <w:ind w:left="720" w:hanging="720"/>
      <w:outlineLvl w:val="1"/>
    </w:pPr>
    <w:rPr>
      <w:b/>
      <w:sz w:val="24"/>
    </w:rPr>
  </w:style>
  <w:style w:type="paragraph" w:customStyle="1" w:styleId="3leveltechsection">
    <w:name w:val="3 level tech section"/>
    <w:basedOn w:val="Normal"/>
    <w:rsid w:val="00087DAA"/>
    <w:pPr>
      <w:numPr>
        <w:numId w:val="5"/>
      </w:numPr>
    </w:pPr>
    <w:rPr>
      <w:b/>
    </w:rPr>
  </w:style>
  <w:style w:type="paragraph" w:customStyle="1" w:styleId="UCbulletheading">
    <w:name w:val="UC bullet heading"/>
    <w:basedOn w:val="Heading2"/>
    <w:rsid w:val="00087DAA"/>
    <w:pPr>
      <w:tabs>
        <w:tab w:val="num" w:pos="360"/>
        <w:tab w:val="num" w:pos="432"/>
      </w:tabs>
      <w:ind w:left="360" w:hanging="360"/>
    </w:pPr>
  </w:style>
  <w:style w:type="paragraph" w:styleId="PlainText">
    <w:name w:val="Plain Text"/>
    <w:basedOn w:val="Normal"/>
    <w:rsid w:val="00087DAA"/>
    <w:pPr>
      <w:spacing w:after="0"/>
    </w:pPr>
    <w:rPr>
      <w:rFonts w:ascii="Courier New" w:hAnsi="Courier New"/>
    </w:rPr>
  </w:style>
  <w:style w:type="paragraph" w:customStyle="1" w:styleId="Instructions">
    <w:name w:val="Instructions"/>
    <w:basedOn w:val="BodyText"/>
    <w:rsid w:val="00087DAA"/>
    <w:pPr>
      <w:spacing w:after="0"/>
      <w:ind w:left="0"/>
    </w:pPr>
    <w:rPr>
      <w:i/>
      <w:sz w:val="20"/>
    </w:rPr>
  </w:style>
  <w:style w:type="paragraph" w:customStyle="1" w:styleId="Database">
    <w:name w:val="Database"/>
    <w:basedOn w:val="Normal"/>
    <w:rsid w:val="00087DAA"/>
    <w:pPr>
      <w:spacing w:before="120" w:after="0"/>
    </w:pPr>
    <w:rPr>
      <w:sz w:val="16"/>
    </w:rPr>
  </w:style>
  <w:style w:type="paragraph" w:customStyle="1" w:styleId="DatabaseIndent">
    <w:name w:val="Database Indent"/>
    <w:basedOn w:val="Database"/>
    <w:rsid w:val="00087DAA"/>
    <w:pPr>
      <w:spacing w:before="0"/>
      <w:ind w:left="720"/>
    </w:pPr>
  </w:style>
  <w:style w:type="character" w:styleId="Hyperlink">
    <w:name w:val="Hyperlink"/>
    <w:uiPriority w:val="99"/>
    <w:rsid w:val="00087DAA"/>
    <w:rPr>
      <w:color w:val="0000FF"/>
      <w:u w:val="single"/>
    </w:rPr>
  </w:style>
  <w:style w:type="paragraph" w:styleId="TableofFigures">
    <w:name w:val="table of figures"/>
    <w:basedOn w:val="Normal"/>
    <w:next w:val="Normal"/>
    <w:semiHidden/>
    <w:rsid w:val="00087DAA"/>
    <w:pPr>
      <w:ind w:left="400" w:hanging="400"/>
    </w:pPr>
  </w:style>
  <w:style w:type="paragraph" w:styleId="NormalWeb">
    <w:name w:val="Normal (Web)"/>
    <w:basedOn w:val="Normal"/>
    <w:rsid w:val="00087DAA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FollowedHyperlink">
    <w:name w:val="FollowedHyperlink"/>
    <w:rsid w:val="00087DAA"/>
    <w:rPr>
      <w:color w:val="800080"/>
      <w:u w:val="single"/>
    </w:rPr>
  </w:style>
  <w:style w:type="paragraph" w:styleId="DocumentMap">
    <w:name w:val="Document Map"/>
    <w:basedOn w:val="Normal"/>
    <w:semiHidden/>
    <w:rsid w:val="00087DAA"/>
    <w:pPr>
      <w:shd w:val="clear" w:color="auto" w:fill="000080"/>
    </w:pPr>
    <w:rPr>
      <w:rFonts w:ascii="Tahoma" w:hAnsi="Tahoma" w:cs="Tahoma"/>
    </w:rPr>
  </w:style>
  <w:style w:type="paragraph" w:styleId="Index1">
    <w:name w:val="index 1"/>
    <w:basedOn w:val="Normal"/>
    <w:next w:val="Normal"/>
    <w:autoRedefine/>
    <w:semiHidden/>
    <w:rsid w:val="00087DAA"/>
    <w:pPr>
      <w:spacing w:after="0"/>
      <w:ind w:left="220" w:hanging="220"/>
    </w:pPr>
    <w:rPr>
      <w:sz w:val="22"/>
    </w:rPr>
  </w:style>
  <w:style w:type="character" w:customStyle="1" w:styleId="DeltaViewInsertion">
    <w:name w:val="DeltaView Insertion"/>
    <w:rsid w:val="00087DAA"/>
    <w:rPr>
      <w:color w:val="0000FF"/>
      <w:spacing w:val="0"/>
      <w:u w:val="double"/>
    </w:rPr>
  </w:style>
  <w:style w:type="paragraph" w:styleId="BodyTextIndent2">
    <w:name w:val="Body Text Indent 2"/>
    <w:basedOn w:val="Normal"/>
    <w:link w:val="BodyTextIndent2Char"/>
    <w:rsid w:val="00EF54AD"/>
    <w:pPr>
      <w:spacing w:line="480" w:lineRule="auto"/>
      <w:ind w:left="360"/>
    </w:pPr>
    <w:rPr>
      <w:rFonts w:eastAsia="Calibri"/>
      <w:noProof/>
      <w:szCs w:val="24"/>
    </w:rPr>
  </w:style>
  <w:style w:type="character" w:customStyle="1" w:styleId="BodyTextIndent2Char">
    <w:name w:val="Body Text Indent 2 Char"/>
    <w:link w:val="BodyTextIndent2"/>
    <w:locked/>
    <w:rsid w:val="00EF54AD"/>
    <w:rPr>
      <w:rFonts w:ascii="Arial" w:eastAsia="Calibri" w:hAnsi="Arial"/>
      <w:noProof/>
      <w:szCs w:val="24"/>
      <w:lang w:val="en-US" w:eastAsia="en-US" w:bidi="ar-SA"/>
    </w:rPr>
  </w:style>
  <w:style w:type="paragraph" w:styleId="BalloonText">
    <w:name w:val="Balloon Text"/>
    <w:basedOn w:val="Normal"/>
    <w:semiHidden/>
    <w:rsid w:val="0035631B"/>
    <w:rPr>
      <w:rFonts w:ascii="Tahoma" w:hAnsi="Tahoma" w:cs="Tahoma"/>
      <w:sz w:val="16"/>
      <w:szCs w:val="16"/>
    </w:rPr>
  </w:style>
  <w:style w:type="paragraph" w:styleId="Subtitle">
    <w:name w:val="Subtitle"/>
    <w:basedOn w:val="Normal"/>
    <w:qFormat/>
    <w:rsid w:val="003914DF"/>
    <w:pPr>
      <w:suppressAutoHyphens/>
      <w:spacing w:after="0"/>
      <w:ind w:right="-90" w:hanging="36"/>
      <w:jc w:val="center"/>
    </w:pPr>
    <w:rPr>
      <w:b/>
    </w:rPr>
  </w:style>
  <w:style w:type="paragraph" w:styleId="CommentSubject">
    <w:name w:val="annotation subject"/>
    <w:basedOn w:val="CommentText"/>
    <w:next w:val="CommentText"/>
    <w:semiHidden/>
    <w:rsid w:val="00174A38"/>
    <w:rPr>
      <w:b/>
      <w:bCs/>
    </w:rPr>
  </w:style>
  <w:style w:type="character" w:styleId="PlaceholderText">
    <w:name w:val="Placeholder Text"/>
    <w:uiPriority w:val="99"/>
    <w:semiHidden/>
    <w:rsid w:val="0056261D"/>
    <w:rPr>
      <w:color w:val="808080"/>
    </w:rPr>
  </w:style>
  <w:style w:type="character" w:customStyle="1" w:styleId="Heading1Char">
    <w:name w:val="Heading 1 Char"/>
    <w:link w:val="Heading1"/>
    <w:rsid w:val="00C2705B"/>
    <w:rPr>
      <w:rFonts w:ascii="Arial" w:hAnsi="Arial"/>
      <w:b/>
      <w:caps/>
      <w:sz w:val="28"/>
    </w:rPr>
  </w:style>
  <w:style w:type="character" w:customStyle="1" w:styleId="Heading2Char">
    <w:name w:val="Heading 2 Char"/>
    <w:link w:val="Heading2"/>
    <w:rsid w:val="00C2705B"/>
    <w:rPr>
      <w:rFonts w:ascii="Arial" w:hAnsi="Arial"/>
      <w:b/>
      <w:sz w:val="24"/>
    </w:rPr>
  </w:style>
  <w:style w:type="character" w:customStyle="1" w:styleId="BodyText3Char">
    <w:name w:val="Body Text 3 Char"/>
    <w:link w:val="BodyText3"/>
    <w:rsid w:val="00C2705B"/>
    <w:rPr>
      <w:rFonts w:ascii="Arial" w:hAnsi="Arial"/>
      <w:i/>
    </w:rPr>
  </w:style>
  <w:style w:type="paragraph" w:styleId="ListParagraph">
    <w:name w:val="List Paragraph"/>
    <w:basedOn w:val="Normal"/>
    <w:uiPriority w:val="34"/>
    <w:qFormat/>
    <w:rsid w:val="00E15DD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table" w:customStyle="1" w:styleId="TableGridLight1">
    <w:name w:val="Table Grid Light1"/>
    <w:basedOn w:val="TableNormal"/>
    <w:uiPriority w:val="40"/>
    <w:rsid w:val="00DC4F68"/>
    <w:rPr>
      <w:rFonts w:ascii="Calibri" w:eastAsia="Calibri" w:hAnsi="Calibri"/>
      <w:sz w:val="22"/>
      <w:szCs w:val="22"/>
    </w:rPr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table" w:styleId="TableGrid">
    <w:name w:val="Table Grid"/>
    <w:basedOn w:val="TableNormal"/>
    <w:uiPriority w:val="39"/>
    <w:rsid w:val="00021AD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Text">
    <w:name w:val="Default Text"/>
    <w:basedOn w:val="Normal"/>
    <w:rsid w:val="00567904"/>
    <w:pPr>
      <w:spacing w:after="0"/>
    </w:pPr>
    <w:rPr>
      <w:rFonts w:ascii="Times New Roman" w:hAnsi="Times New Roman"/>
      <w:sz w:val="24"/>
    </w:rPr>
  </w:style>
  <w:style w:type="character" w:customStyle="1" w:styleId="FooterChar">
    <w:name w:val="Footer Char"/>
    <w:link w:val="Footer"/>
    <w:uiPriority w:val="99"/>
    <w:rsid w:val="00106878"/>
    <w:rPr>
      <w:rFonts w:ascii="Arial" w:hAnsi="Arial"/>
    </w:rPr>
  </w:style>
  <w:style w:type="paragraph" w:customStyle="1" w:styleId="paragraph">
    <w:name w:val="paragraph"/>
    <w:basedOn w:val="Normal"/>
    <w:rsid w:val="008D7351"/>
    <w:pPr>
      <w:spacing w:before="100" w:beforeAutospacing="1" w:after="100" w:afterAutospacing="1"/>
    </w:pPr>
    <w:rPr>
      <w:rFonts w:ascii="Times New Roman" w:hAnsi="Times New Roman"/>
      <w:sz w:val="24"/>
      <w:szCs w:val="24"/>
    </w:rPr>
  </w:style>
  <w:style w:type="character" w:customStyle="1" w:styleId="normaltextrun">
    <w:name w:val="normaltextrun"/>
    <w:basedOn w:val="DefaultParagraphFont"/>
    <w:rsid w:val="008D7351"/>
  </w:style>
  <w:style w:type="character" w:customStyle="1" w:styleId="eop">
    <w:name w:val="eop"/>
    <w:basedOn w:val="DefaultParagraphFont"/>
    <w:rsid w:val="008D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4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61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2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5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3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2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01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6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81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1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59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8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1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6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31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6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51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8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944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0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921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737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1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432180">
          <w:marLeft w:val="150"/>
          <w:marRight w:val="0"/>
          <w:marTop w:val="0"/>
          <w:marBottom w:val="0"/>
          <w:divBdr>
            <w:top w:val="single" w:sz="6" w:space="0" w:color="AECADE"/>
            <w:left w:val="single" w:sz="6" w:space="0" w:color="AECADE"/>
            <w:bottom w:val="single" w:sz="6" w:space="0" w:color="AECADE"/>
            <w:right w:val="single" w:sz="6" w:space="0" w:color="AECADE"/>
          </w:divBdr>
        </w:div>
        <w:div w:id="1359702467">
          <w:marLeft w:val="0"/>
          <w:marRight w:val="1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70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8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5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3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9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24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2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2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32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19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72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38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9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9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d98b8fe-4d7a-4a99-9f1a-4f894e8b7330" xsi:nil="true"/>
    <lcf76f155ced4ddcb4097134ff3c332f xmlns="e502b1e0-10df-46f4-92e6-2b5b0bd5c48f">
      <Terms xmlns="http://schemas.microsoft.com/office/infopath/2007/PartnerControls"/>
    </lcf76f155ced4ddcb4097134ff3c332f>
    <Tracking03_x002f_29 xmlns="e502b1e0-10df-46f4-92e6-2b5b0bd5c48f" xsi:nil="true"/>
    <protocolo xmlns="e502b1e0-10df-46f4-92e6-2b5b0bd5c48f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BFE6A111F55E84DA01C7608C2427D30" ma:contentTypeVersion="21" ma:contentTypeDescription="Create a new document." ma:contentTypeScope="" ma:versionID="8e907269885f05a79e9fd39076f90f62">
  <xsd:schema xmlns:xsd="http://www.w3.org/2001/XMLSchema" xmlns:xs="http://www.w3.org/2001/XMLSchema" xmlns:p="http://schemas.microsoft.com/office/2006/metadata/properties" xmlns:ns2="e502b1e0-10df-46f4-92e6-2b5b0bd5c48f" xmlns:ns3="fd98b8fe-4d7a-4a99-9f1a-4f894e8b7330" targetNamespace="http://schemas.microsoft.com/office/2006/metadata/properties" ma:root="true" ma:fieldsID="9e54d11af6b3e31997dbd3dba3020dcf" ns2:_="" ns3:_="">
    <xsd:import namespace="e502b1e0-10df-46f4-92e6-2b5b0bd5c48f"/>
    <xsd:import namespace="fd98b8fe-4d7a-4a99-9f1a-4f894e8b733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Tracking03_x002f_29" minOccurs="0"/>
                <xsd:element ref="ns2:MediaServiceObjectDetectorVersions" minOccurs="0"/>
                <xsd:element ref="ns2:protocolo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02b1e0-10df-46f4-92e6-2b5b0bd5c48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8" nillable="true" ma:taxonomy="true" ma:internalName="lcf76f155ced4ddcb4097134ff3c332f" ma:taxonomyFieldName="MediaServiceImageTags" ma:displayName="Image Tags" ma:readOnly="false" ma:fieldId="{5cf76f15-5ced-4ddc-b409-7134ff3c332f}" ma:taxonomyMulti="true" ma:sspId="3ac8d673-48b7-42e9-825a-a6bd340fc48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2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23" nillable="true" ma:displayName="Location" ma:indexed="true" ma:internalName="MediaServiceLocation" ma:readOnly="true">
      <xsd:simpleType>
        <xsd:restriction base="dms:Text"/>
      </xsd:simpleType>
    </xsd:element>
    <xsd:element name="Tracking03_x002f_29" ma:index="24" nillable="true" ma:displayName="Tracking 03/29 " ma:description="Revisión de documentos al día de hoy" ma:format="Dropdown" ma:internalName="Tracking03_x002f_29">
      <xsd:simpleType>
        <xsd:union memberTypes="dms:Text">
          <xsd:simpleType>
            <xsd:restriction base="dms:Choice">
              <xsd:enumeration value="Cumple"/>
              <xsd:enumeration value="faltan documentos"/>
              <xsd:enumeration value="Released Agile"/>
            </xsd:restriction>
          </xsd:simpleType>
        </xsd:union>
      </xsd:simple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protocolo" ma:index="26" nillable="true" ma:displayName="protocolo" ma:format="Dropdown" ma:internalName="protocolo">
      <xsd:simpleType>
        <xsd:restriction base="dms:Choice">
          <xsd:enumeration value="está en el protocolo "/>
          <xsd:enumeration value="no está en el protocolo"/>
        </xsd:restriction>
      </xsd:simpleType>
    </xsd:element>
    <xsd:element name="MediaServiceSearchProperties" ma:index="27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98b8fe-4d7a-4a99-9f1a-4f894e8b7330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9" nillable="true" ma:displayName="Taxonomy Catch All Column" ma:hidden="true" ma:list="{8726867f-99b3-40a8-a103-6d2d0bef3dfd}" ma:internalName="TaxCatchAll" ma:showField="CatchAllData" ma:web="fd98b8fe-4d7a-4a99-9f1a-4f894e8b733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D632A5-F80F-474E-A04A-61F508829C1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258D054-A300-4A24-AAB1-1974A931324D}">
  <ds:schemaRefs>
    <ds:schemaRef ds:uri="http://schemas.microsoft.com/office/2006/metadata/properties"/>
    <ds:schemaRef ds:uri="http://schemas.microsoft.com/office/infopath/2007/PartnerControls"/>
    <ds:schemaRef ds:uri="fd98b8fe-4d7a-4a99-9f1a-4f894e8b7330"/>
    <ds:schemaRef ds:uri="e502b1e0-10df-46f4-92e6-2b5b0bd5c48f"/>
  </ds:schemaRefs>
</ds:datastoreItem>
</file>

<file path=customXml/itemProps3.xml><?xml version="1.0" encoding="utf-8"?>
<ds:datastoreItem xmlns:ds="http://schemas.openxmlformats.org/officeDocument/2006/customXml" ds:itemID="{0757AFD9-6318-4D10-92D3-037057F5F88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502b1e0-10df-46f4-92e6-2b5b0bd5c48f"/>
    <ds:schemaRef ds:uri="fd98b8fe-4d7a-4a99-9f1a-4f894e8b733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03BED99E-DBE8-42D2-920F-E4BE7C534B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839</Words>
  <Characters>4785</Characters>
  <Application>Microsoft Office Word</Application>
  <DocSecurity>0</DocSecurity>
  <Lines>39</Lines>
  <Paragraphs>11</Paragraphs>
  <ScaleCrop>false</ScaleCrop>
  <Company>Hospira</Company>
  <LinksUpToDate>false</LinksUpToDate>
  <CharactersWithSpaces>5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H</dc:creator>
  <cp:keywords/>
  <cp:lastModifiedBy>Jairo Rodriguez</cp:lastModifiedBy>
  <cp:revision>4</cp:revision>
  <cp:lastPrinted>2024-01-30T16:38:00Z</cp:lastPrinted>
  <dcterms:created xsi:type="dcterms:W3CDTF">2024-07-12T15:59:00Z</dcterms:created>
  <dcterms:modified xsi:type="dcterms:W3CDTF">2025-04-17T2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BFE6A111F55E84DA01C7608C2427D30</vt:lpwstr>
  </property>
  <property fmtid="{D5CDD505-2E9C-101B-9397-08002B2CF9AE}" pid="3" name="MediaServiceImageTags">
    <vt:lpwstr/>
  </property>
</Properties>
</file>